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5168A1" w14:textId="77777777" w:rsidR="00E4200B" w:rsidRPr="00C47C16" w:rsidRDefault="00E4200B" w:rsidP="00E4200B">
      <w:pPr>
        <w:pStyle w:val="ab"/>
        <w:spacing w:before="72" w:after="252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6C4E4A80" wp14:editId="128CF249">
                <wp:extent cx="5539597" cy="373930"/>
                <wp:effectExtent l="0" t="0" r="4445" b="26670"/>
                <wp:docPr id="555" name="群組 5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9597" cy="373930"/>
                          <a:chOff x="0" y="0"/>
                          <a:chExt cx="5540274" cy="373930"/>
                        </a:xfrm>
                      </wpg:grpSpPr>
                      <wps:wsp>
                        <wps:cNvPr id="556" name="五邊形 55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57" name="群組 557"/>
                        <wpg:cNvGrpSpPr/>
                        <wpg:grpSpPr>
                          <a:xfrm>
                            <a:off x="38104" y="55911"/>
                            <a:ext cx="5502170" cy="318019"/>
                            <a:chOff x="39169" y="-5018360"/>
                            <a:chExt cx="1458333" cy="1288083481"/>
                          </a:xfrm>
                        </wpg:grpSpPr>
                        <wps:wsp>
                          <wps:cNvPr id="55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-340228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DD516AD" w14:textId="77777777"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70D4A">
                                  <w:rPr>
                                    <w:rFonts w:hint="eastAsia"/>
                                  </w:rPr>
                                  <w:t>一</w:t>
                                </w:r>
                                <w:r w:rsidRPr="009D2CC0">
                                  <w:rPr>
                                    <w:rFonts w:hint="eastAsia"/>
                                  </w:rPr>
                                  <w:t>、單字聽寫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5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09" y="-5018360"/>
                              <a:ext cx="1122393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E870420" w14:textId="77777777" w:rsidR="00E4200B" w:rsidRPr="00250FCD" w:rsidRDefault="004B2C1E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寫出聽到的英文單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字</w:t>
                                </w:r>
                                <w:r w:rsidR="00250FCD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與其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中文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格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0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C4E4A80" id="群組 555" o:spid="_x0000_s1026" style="width:436.2pt;height:29.45pt;mso-position-horizontal-relative:char;mso-position-vertical-relative:line" coordsize="55402,37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56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" adj="18389" fillcolor="#f2f2f2 [3052]" strokecolor="white [3212]" strokeweight="1pt"/>
                <v:group id="群組 557" o:spid="_x0000_s1028" style="position:absolute;left:381;top:559;width:55021;height:3180" coordorigin="391,-50183" coordsize="14583,12880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91;top:-3402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" filled="f" stroked="f">
                    <v:textbox style="mso-fit-shape-to-text:t" inset="0,0,0,0">
                      <w:txbxContent>
                        <w:p w14:paraId="3DD516AD" w14:textId="77777777"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70D4A">
                            <w:rPr>
                              <w:rFonts w:hint="eastAsia"/>
                            </w:rPr>
                            <w:t>一</w:t>
                          </w:r>
                          <w:r w:rsidRPr="009D2CC0">
                            <w:rPr>
                              <w:rFonts w:hint="eastAsia"/>
                            </w:rPr>
                            <w:t>、單字聽寫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51;top:-50183;width:11224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" filled="f" stroked="f">
                    <v:textbox style="mso-fit-shape-to-text:t" inset="0,0,0,0">
                      <w:txbxContent>
                        <w:p w14:paraId="7E870420" w14:textId="77777777" w:rsidR="00E4200B" w:rsidRPr="00250FCD" w:rsidRDefault="004B2C1E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寫出聽到的英文單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字</w:t>
                          </w:r>
                          <w:r w:rsidR="00250FCD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與其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中文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格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0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14:paraId="4D4FC0C8" w14:textId="7777777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14:paraId="3C27B8E3" w14:textId="77777777"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14:paraId="5AECB27B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14:paraId="4588069A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14:paraId="0E722DB2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14:paraId="4F5773CA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07A39E90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B06AEFD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3A73EDFC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14:paraId="0C7DC0BB" w14:textId="77777777"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06E8DD3B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6901EC83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9DB5F85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3FEC2372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1893BE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14:paraId="190FAE85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2E7BE7EB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27CE0C9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6BC8649F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1C90D4B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7452D9AF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09A6E79C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30FF422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7615997C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AE21C9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22A57D43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2975FB39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E337BDF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0823DC67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CB0C58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14:paraId="41C33F64" w14:textId="77777777" w:rsidR="000752F9" w:rsidRDefault="000752F9" w:rsidP="000752F9"/>
    <w:p w14:paraId="7A63C72D" w14:textId="77777777" w:rsidR="00E4200B" w:rsidRDefault="00E4200B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44378FA5" wp14:editId="228E7E77">
                <wp:extent cx="5517521" cy="381941"/>
                <wp:effectExtent l="0" t="0" r="6985" b="18415"/>
                <wp:docPr id="560" name="群組 5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21" cy="381941"/>
                          <a:chOff x="0" y="0"/>
                          <a:chExt cx="5518195" cy="381941"/>
                        </a:xfrm>
                      </wpg:grpSpPr>
                      <wps:wsp>
                        <wps:cNvPr id="561" name="五邊形 56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2" name="群組 562"/>
                        <wpg:cNvGrpSpPr/>
                        <wpg:grpSpPr>
                          <a:xfrm>
                            <a:off x="38104" y="55547"/>
                            <a:ext cx="5480091" cy="326394"/>
                            <a:chOff x="39169" y="-5358382"/>
                            <a:chExt cx="1452481" cy="1090415736"/>
                          </a:xfrm>
                        </wpg:grpSpPr>
                        <wps:wsp>
                          <wps:cNvPr id="56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6479403"/>
                              <a:ext cx="285479" cy="105857795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8AFA343" w14:textId="77777777" w:rsidR="00E4200B" w:rsidRPr="00AD3D1D" w:rsidRDefault="004B2C1E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二</w:t>
                                </w:r>
                                <w:r w:rsidR="00477740">
                                  <w:rPr>
                                    <w:rFonts w:hint="eastAsia"/>
                                  </w:rPr>
                                  <w:t>、</w:t>
                                </w:r>
                                <w:r w:rsidR="007C6590">
                                  <w:rPr>
                                    <w:rFonts w:hint="eastAsia"/>
                                  </w:rPr>
                                  <w:t>短文</w:t>
                                </w:r>
                                <w:r w:rsidR="008570D6">
                                  <w:rPr>
                                    <w:rFonts w:hint="eastAsia"/>
                                  </w:rPr>
                                  <w:t>翻譯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  <wps:wsp>
                          <wps:cNvPr id="56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48" y="-5358382"/>
                              <a:ext cx="1116502" cy="1072729572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F7B07E9" w14:textId="77777777"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</w:t>
                                </w:r>
                                <w:r w:rsidR="00F534DC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標號的句子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翻譯成中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8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4378FA5" id="群組 560" o:spid="_x0000_s1031" style="width:434.45pt;height:30.05pt;mso-position-horizontal-relative:char;mso-position-vertical-relative:line" coordsize="55181,3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">
                <v:shape id="五邊形 56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" adj="18389" fillcolor="#f2f2f2 [3052]" strokecolor="white [3212]" strokeweight="1pt"/>
                <v:group id="群組 562" o:spid="_x0000_s1033" style="position:absolute;left:381;top:555;width:54800;height:3264" coordorigin="391,-53583" coordsize="14524,10904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ugJ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kK7idCUdAbq4AAAD//wMAUEsBAi0AFAAGAAgAAAAhANvh9svuAAAAhQEAABMAAAAAAAAA&#10;AAAAAAAAAAAAAFtDb250ZW50X1R5cGVzXS54bWxQSwECLQAUAAYACAAAACEAWvQsW78AAAAVAQAA&#10;CwAAAAAAAAAAAAAAAAAfAQAAX3JlbHMvLnJlbHNQSwECLQAUAAYACAAAACEAEgroCcYAAADcAAAA&#10;DwAAAAAAAAAAAAAAAAAHAgAAZHJzL2Rvd25yZXYueG1sUEsFBgAAAAADAAMAtwAAAPoCAAAAAA==&#10;">
                  <v:shape id="文字方塊 2" o:spid="_x0000_s1034" type="#_x0000_t202" style="position:absolute;left:391;top:264794;width:2855;height:10585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" filled="f" stroked="f">
                    <v:textbox style="mso-fit-shape-to-text:t" inset="0,0,0,0">
                      <w:txbxContent>
                        <w:p w14:paraId="18AFA343" w14:textId="77777777" w:rsidR="00E4200B" w:rsidRPr="00AD3D1D" w:rsidRDefault="004B2C1E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二</w:t>
                          </w:r>
                          <w:r w:rsidR="00477740">
                            <w:rPr>
                              <w:rFonts w:hint="eastAsia"/>
                            </w:rPr>
                            <w:t>、</w:t>
                          </w:r>
                          <w:r w:rsidR="007C6590">
                            <w:rPr>
                              <w:rFonts w:hint="eastAsia"/>
                            </w:rPr>
                            <w:t>短文</w:t>
                          </w:r>
                          <w:r w:rsidR="008570D6">
                            <w:rPr>
                              <w:rFonts w:hint="eastAsia"/>
                            </w:rPr>
                            <w:t>翻譯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51;top:-53583;width:11165;height:107272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" filled="f" stroked="f">
                    <v:textbox style="mso-fit-shape-to-text:t" inset="0,0,0,0">
                      <w:txbxContent>
                        <w:p w14:paraId="7F7B07E9" w14:textId="77777777"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</w:t>
                          </w:r>
                          <w:r w:rsidR="00F534DC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標號的句子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翻譯成中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8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60DD001B" w14:textId="77777777" w:rsidR="008570D6" w:rsidRDefault="0015518A" w:rsidP="008570D6">
      <w:pPr>
        <w:pStyle w:val="2"/>
        <w:ind w:left="783" w:right="960" w:hanging="543"/>
        <w:rPr>
          <w:rFonts w:eastAsia="標楷體"/>
        </w:rPr>
      </w:pPr>
      <w:r>
        <w:rPr>
          <w:rFonts w:eastAsia="標楷體" w:hint="eastAsia"/>
          <w:u w:val="single"/>
        </w:rPr>
        <w:t xml:space="preserve">Mary likes to eat pizza a </w:t>
      </w:r>
      <w:proofErr w:type="gramStart"/>
      <w:r>
        <w:rPr>
          <w:rFonts w:eastAsia="標楷體" w:hint="eastAsia"/>
          <w:u w:val="single"/>
        </w:rPr>
        <w:t>lot.</w:t>
      </w:r>
      <w:r w:rsidR="008570D6">
        <w:rPr>
          <w:rFonts w:eastAsia="標楷體" w:hint="eastAsia"/>
          <w:u w:val="single"/>
        </w:rPr>
        <w:t>(</w:t>
      </w:r>
      <w:proofErr w:type="gramEnd"/>
      <w:r w:rsidR="008570D6">
        <w:rPr>
          <w:rFonts w:eastAsia="標楷體" w:hint="eastAsia"/>
          <w:u w:val="single"/>
        </w:rPr>
        <w:t>1)</w:t>
      </w:r>
      <w:r w:rsidR="008570D6">
        <w:rPr>
          <w:rFonts w:eastAsia="標楷體" w:hint="eastAsia"/>
        </w:rPr>
        <w:t xml:space="preserve">  </w:t>
      </w:r>
      <w:r w:rsidR="008570D6" w:rsidRPr="00F75881">
        <w:rPr>
          <w:rFonts w:eastAsia="標楷體" w:hint="eastAsia"/>
        </w:rPr>
        <w:t xml:space="preserve"> </w:t>
      </w:r>
    </w:p>
    <w:p w14:paraId="195A0844" w14:textId="77777777" w:rsidR="008570D6" w:rsidRDefault="0015518A" w:rsidP="008570D6">
      <w:pPr>
        <w:pStyle w:val="2"/>
        <w:ind w:left="783" w:right="960" w:hanging="543"/>
        <w:rPr>
          <w:rFonts w:eastAsia="標楷體"/>
        </w:rPr>
      </w:pPr>
      <w:r>
        <w:rPr>
          <w:rFonts w:eastAsia="標楷體" w:hint="eastAsia"/>
          <w:u w:val="single"/>
        </w:rPr>
        <w:t xml:space="preserve">Last weekend she ate a lot of </w:t>
      </w:r>
      <w:proofErr w:type="gramStart"/>
      <w:r>
        <w:rPr>
          <w:rFonts w:eastAsia="標楷體" w:hint="eastAsia"/>
          <w:u w:val="single"/>
        </w:rPr>
        <w:t>pizza.</w:t>
      </w:r>
      <w:r w:rsidR="008570D6">
        <w:rPr>
          <w:rFonts w:eastAsia="標楷體" w:hint="eastAsia"/>
          <w:u w:val="single"/>
        </w:rPr>
        <w:t>(</w:t>
      </w:r>
      <w:proofErr w:type="gramEnd"/>
      <w:r w:rsidR="008570D6">
        <w:rPr>
          <w:rFonts w:eastAsia="標楷體" w:hint="eastAsia"/>
          <w:u w:val="single"/>
        </w:rPr>
        <w:t>2)</w:t>
      </w:r>
      <w:r w:rsidR="008570D6" w:rsidRPr="00F75881">
        <w:rPr>
          <w:rFonts w:eastAsia="標楷體" w:hint="eastAsia"/>
        </w:rPr>
        <w:t xml:space="preserve"> </w:t>
      </w:r>
    </w:p>
    <w:p w14:paraId="2DFBE73B" w14:textId="77777777" w:rsidR="008570D6" w:rsidRDefault="0015518A" w:rsidP="008570D6">
      <w:pPr>
        <w:pStyle w:val="2"/>
        <w:ind w:left="783" w:right="960" w:hanging="543"/>
        <w:rPr>
          <w:rFonts w:eastAsia="標楷體"/>
        </w:rPr>
      </w:pPr>
      <w:r>
        <w:rPr>
          <w:rFonts w:eastAsia="標楷體" w:hint="eastAsia"/>
          <w:u w:val="single"/>
        </w:rPr>
        <w:t>On Monday morning she didn</w:t>
      </w:r>
      <w:proofErr w:type="gramStart"/>
      <w:r>
        <w:rPr>
          <w:rFonts w:eastAsia="標楷體"/>
          <w:u w:val="single"/>
        </w:rPr>
        <w:t>’</w:t>
      </w:r>
      <w:proofErr w:type="gramEnd"/>
      <w:r>
        <w:rPr>
          <w:rFonts w:eastAsia="標楷體" w:hint="eastAsia"/>
          <w:u w:val="single"/>
        </w:rPr>
        <w:t>t feel(</w:t>
      </w:r>
      <w:r>
        <w:rPr>
          <w:rFonts w:eastAsia="標楷體" w:hint="eastAsia"/>
          <w:u w:val="single"/>
        </w:rPr>
        <w:t>感覺</w:t>
      </w:r>
      <w:r>
        <w:rPr>
          <w:rFonts w:eastAsia="標楷體" w:hint="eastAsia"/>
          <w:u w:val="single"/>
        </w:rPr>
        <w:t>) good.</w:t>
      </w:r>
      <w:r w:rsidR="008570D6">
        <w:rPr>
          <w:rFonts w:eastAsia="標楷體" w:hint="eastAsia"/>
          <w:u w:val="single"/>
        </w:rPr>
        <w:t>(3)</w:t>
      </w:r>
      <w:r w:rsidR="008570D6" w:rsidRPr="00F75881">
        <w:rPr>
          <w:rFonts w:eastAsia="標楷體"/>
        </w:rPr>
        <w:t xml:space="preserve"> </w:t>
      </w:r>
    </w:p>
    <w:p w14:paraId="33E283B2" w14:textId="77777777" w:rsidR="008570D6" w:rsidRPr="0015518A" w:rsidRDefault="00A2277A" w:rsidP="008570D6">
      <w:pPr>
        <w:pStyle w:val="2"/>
        <w:ind w:left="783" w:right="960" w:hanging="543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 xml:space="preserve">She decided to stay at </w:t>
      </w:r>
      <w:proofErr w:type="gramStart"/>
      <w:r>
        <w:rPr>
          <w:rFonts w:eastAsia="標楷體" w:hint="eastAsia"/>
          <w:u w:val="single"/>
        </w:rPr>
        <w:t>home(</w:t>
      </w:r>
      <w:proofErr w:type="gramEnd"/>
      <w:r>
        <w:rPr>
          <w:rFonts w:eastAsia="標楷體" w:hint="eastAsia"/>
          <w:u w:val="single"/>
        </w:rPr>
        <w:t xml:space="preserve">4), </w:t>
      </w:r>
      <w:r w:rsidRPr="00A2277A">
        <w:rPr>
          <w:rFonts w:eastAsia="標楷體" w:hint="eastAsia"/>
        </w:rPr>
        <w:t>so she didn</w:t>
      </w:r>
      <w:r w:rsidRPr="00A2277A">
        <w:rPr>
          <w:rFonts w:eastAsia="標楷體"/>
        </w:rPr>
        <w:t>’</w:t>
      </w:r>
      <w:r w:rsidRPr="00A2277A">
        <w:rPr>
          <w:rFonts w:eastAsia="標楷體" w:hint="eastAsia"/>
        </w:rPr>
        <w:t>t go to school today.</w:t>
      </w:r>
    </w:p>
    <w:p w14:paraId="13E32586" w14:textId="77777777" w:rsidR="008570D6" w:rsidRPr="00A2277A" w:rsidRDefault="00A2277A" w:rsidP="008570D6">
      <w:pPr>
        <w:pStyle w:val="2"/>
        <w:ind w:left="783" w:right="960" w:hanging="543"/>
        <w:rPr>
          <w:rFonts w:eastAsia="標楷體"/>
          <w:u w:val="single"/>
        </w:rPr>
      </w:pPr>
      <w:r w:rsidRPr="00A2277A">
        <w:rPr>
          <w:rFonts w:eastAsia="標楷體" w:hint="eastAsia"/>
          <w:u w:val="single"/>
        </w:rPr>
        <w:t>Now she is sleeping(</w:t>
      </w:r>
      <w:r w:rsidRPr="00A2277A">
        <w:rPr>
          <w:rFonts w:eastAsia="標楷體" w:hint="eastAsia"/>
          <w:u w:val="single"/>
        </w:rPr>
        <w:t>睡覺</w:t>
      </w:r>
      <w:r w:rsidRPr="00A2277A">
        <w:rPr>
          <w:rFonts w:eastAsia="標楷體" w:hint="eastAsia"/>
          <w:u w:val="single"/>
        </w:rPr>
        <w:t>).</w:t>
      </w:r>
      <w:r>
        <w:rPr>
          <w:rFonts w:eastAsia="標楷體" w:hint="eastAsia"/>
          <w:u w:val="single"/>
        </w:rPr>
        <w:t>(5)</w:t>
      </w:r>
    </w:p>
    <w:p w14:paraId="0C2341B3" w14:textId="77777777" w:rsidR="00BC4D5A" w:rsidRDefault="00BC4D5A" w:rsidP="008570D6">
      <w:pPr>
        <w:pStyle w:val="2"/>
        <w:ind w:left="783" w:right="960" w:hanging="543"/>
        <w:rPr>
          <w:rFonts w:eastAsia="標楷體"/>
        </w:rPr>
      </w:pPr>
    </w:p>
    <w:p w14:paraId="3F9C3676" w14:textId="77777777" w:rsidR="00BC4D5A" w:rsidRDefault="00BC4D5A" w:rsidP="00BC4D5A">
      <w:pPr>
        <w:spacing w:line="499" w:lineRule="auto"/>
        <w:rPr>
          <w:rFonts w:ascii="Verdana" w:eastAsia="標楷體" w:hAnsi="Verdana"/>
          <w:sz w:val="28"/>
        </w:rPr>
      </w:pPr>
    </w:p>
    <w:p w14:paraId="66E21CD0" w14:textId="77777777" w:rsidR="00A2277A" w:rsidRDefault="00A2277A" w:rsidP="00BC4D5A">
      <w:pPr>
        <w:spacing w:line="499" w:lineRule="auto"/>
        <w:rPr>
          <w:rFonts w:ascii="Verdana" w:eastAsia="標楷體" w:hAnsi="Verdana"/>
          <w:sz w:val="28"/>
        </w:rPr>
      </w:pPr>
    </w:p>
    <w:p w14:paraId="0B785080" w14:textId="77777777" w:rsidR="00E4200B" w:rsidRPr="00895D29" w:rsidRDefault="00E4200B" w:rsidP="002C0321">
      <w:pPr>
        <w:spacing w:afterLines="50" w:after="180"/>
      </w:pPr>
      <w:r w:rsidRPr="00895D29">
        <w:rPr>
          <w:noProof/>
        </w:rPr>
        <mc:AlternateContent>
          <mc:Choice Requires="wpg">
            <w:drawing>
              <wp:inline distT="0" distB="0" distL="0" distR="0" wp14:anchorId="4F9666AF" wp14:editId="57EE1E0A">
                <wp:extent cx="579756" cy="374786"/>
                <wp:effectExtent l="0" t="0" r="10795" b="6350"/>
                <wp:docPr id="192" name="群組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756" cy="374786"/>
                          <a:chOff x="71119" y="38552"/>
                          <a:chExt cx="579756" cy="374786"/>
                        </a:xfrm>
                      </wpg:grpSpPr>
                      <pic:pic xmlns:pic="http://schemas.openxmlformats.org/drawingml/2006/picture">
                        <pic:nvPicPr>
                          <pic:cNvPr id="575" name="圖片 57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119" y="38552"/>
                            <a:ext cx="579756" cy="37478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2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750" y="76200"/>
                            <a:ext cx="365125" cy="316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B2F0D83" w14:textId="77777777" w:rsidR="00E4200B" w:rsidRPr="00AD3D1D" w:rsidRDefault="00E4200B" w:rsidP="00E4200B">
                              <w:pPr>
                                <w:pStyle w:val="a4"/>
                                <w:rPr>
                                  <w:rFonts w:eastAsia="標楷體"/>
                                  <w:bCs/>
                                  <w:position w:val="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theme="majorBidi" w:hint="eastAsia"/>
                                  <w:b/>
                                  <w:bCs/>
                                  <w:sz w:val="28"/>
                                  <w:szCs w:val="32"/>
                                </w:rPr>
                                <w:t>翻譯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F9666AF" id="群組 192" o:spid="_x0000_s1036" style="width:45.65pt;height:29.5pt;mso-position-horizontal-relative:char;mso-position-vertical-relative:line" coordorigin="711,385" coordsize="5797,37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">
                <v:shape id="圖片 575" o:spid="_x0000_s1037" type="#_x0000_t75" style="position:absolute;left:711;top:385;width:5797;height:3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">
                  <v:imagedata r:id="rId9" o:title=""/>
                </v:shape>
                <v:shape id="文字方塊 2" o:spid="_x0000_s1038" type="#_x0000_t202" style="position:absolute;left:2857;top:762;width:3651;height:31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" filled="f" stroked="f">
                  <v:textbox style="mso-fit-shape-to-text:t" inset="0,0,0,0">
                    <w:txbxContent>
                      <w:p w14:paraId="3B2F0D83" w14:textId="77777777" w:rsidR="00E4200B" w:rsidRPr="00AD3D1D" w:rsidRDefault="00E4200B" w:rsidP="00E4200B">
                        <w:pPr>
                          <w:pStyle w:val="a4"/>
                          <w:rPr>
                            <w:rFonts w:eastAsia="標楷體"/>
                            <w:bCs/>
                            <w:position w:val="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軟正黑體" w:eastAsia="微軟正黑體" w:hAnsi="微軟正黑體" w:cstheme="majorBidi" w:hint="eastAsia"/>
                            <w:b/>
                            <w:bCs/>
                            <w:sz w:val="28"/>
                            <w:szCs w:val="32"/>
                          </w:rPr>
                          <w:t>翻譯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1B4F86C" w14:textId="77777777" w:rsidR="00E4200B" w:rsidRPr="00895D29" w:rsidRDefault="002C0321" w:rsidP="002C0321">
      <w:pPr>
        <w:pStyle w:val="ae"/>
        <w:spacing w:after="36"/>
        <w:ind w:left="480" w:right="1320"/>
        <w:rPr>
          <w:color w:val="auto"/>
        </w:rPr>
      </w:pPr>
      <w:r w:rsidRPr="00895D29">
        <w:rPr>
          <w:rFonts w:hint="eastAsia"/>
          <w:color w:val="auto"/>
        </w:rPr>
        <w:t>1.</w:t>
      </w:r>
    </w:p>
    <w:p w14:paraId="36AB0A5F" w14:textId="77777777" w:rsidR="00E4200B" w:rsidRPr="00895D29" w:rsidRDefault="00E4200B" w:rsidP="00E4200B">
      <w:pPr>
        <w:spacing w:line="240" w:lineRule="exact"/>
      </w:pPr>
    </w:p>
    <w:p w14:paraId="5AB9AEC2" w14:textId="77777777" w:rsidR="00E4200B" w:rsidRPr="00895D29" w:rsidRDefault="002C0321" w:rsidP="002C0321">
      <w:pPr>
        <w:pStyle w:val="ae"/>
        <w:spacing w:after="36"/>
        <w:ind w:left="480" w:right="1320"/>
        <w:rPr>
          <w:color w:val="auto"/>
        </w:rPr>
      </w:pPr>
      <w:r w:rsidRPr="00895D29">
        <w:rPr>
          <w:rFonts w:hint="eastAsia"/>
          <w:color w:val="auto"/>
        </w:rPr>
        <w:t>2.</w:t>
      </w:r>
    </w:p>
    <w:p w14:paraId="207236EC" w14:textId="77777777" w:rsidR="00E4200B" w:rsidRPr="00895D29" w:rsidRDefault="00E4200B" w:rsidP="00E4200B">
      <w:pPr>
        <w:spacing w:line="240" w:lineRule="exact"/>
      </w:pPr>
    </w:p>
    <w:p w14:paraId="58B1CB88" w14:textId="77777777" w:rsidR="00E4200B" w:rsidRPr="00895D29" w:rsidRDefault="002C0321" w:rsidP="002C0321">
      <w:pPr>
        <w:pStyle w:val="ae"/>
        <w:spacing w:after="36"/>
        <w:ind w:left="480" w:right="1320"/>
        <w:rPr>
          <w:color w:val="auto"/>
        </w:rPr>
      </w:pPr>
      <w:r w:rsidRPr="00895D29">
        <w:rPr>
          <w:rFonts w:hint="eastAsia"/>
          <w:color w:val="auto"/>
        </w:rPr>
        <w:t>3.</w:t>
      </w:r>
    </w:p>
    <w:p w14:paraId="37DA0B68" w14:textId="77777777" w:rsidR="00E4200B" w:rsidRPr="00895D29" w:rsidRDefault="00E4200B" w:rsidP="00E4200B">
      <w:pPr>
        <w:spacing w:line="240" w:lineRule="exact"/>
      </w:pPr>
    </w:p>
    <w:p w14:paraId="42F456F1" w14:textId="77777777" w:rsidR="00E4200B" w:rsidRPr="00895D29" w:rsidRDefault="002C0321" w:rsidP="002C0321">
      <w:pPr>
        <w:pStyle w:val="ae"/>
        <w:spacing w:after="36"/>
        <w:ind w:left="480" w:right="1320"/>
        <w:rPr>
          <w:color w:val="auto"/>
        </w:rPr>
      </w:pPr>
      <w:r w:rsidRPr="00895D29">
        <w:rPr>
          <w:rFonts w:hint="eastAsia"/>
          <w:color w:val="auto"/>
        </w:rPr>
        <w:t>4.</w:t>
      </w:r>
    </w:p>
    <w:p w14:paraId="32B8444D" w14:textId="77777777" w:rsidR="00E4200B" w:rsidRPr="00895D29" w:rsidRDefault="00E4200B" w:rsidP="00E4200B">
      <w:pPr>
        <w:spacing w:line="240" w:lineRule="exact"/>
      </w:pPr>
    </w:p>
    <w:p w14:paraId="62211543" w14:textId="77777777" w:rsidR="00E4200B" w:rsidRPr="00895D29" w:rsidRDefault="002C0321" w:rsidP="002C0321">
      <w:pPr>
        <w:pStyle w:val="ae"/>
        <w:spacing w:after="36"/>
        <w:ind w:left="480" w:right="1320"/>
        <w:rPr>
          <w:color w:val="auto"/>
        </w:rPr>
      </w:pPr>
      <w:r w:rsidRPr="00895D29">
        <w:rPr>
          <w:rFonts w:hint="eastAsia"/>
          <w:color w:val="auto"/>
        </w:rPr>
        <w:t>5.</w:t>
      </w:r>
    </w:p>
    <w:p w14:paraId="2A399CA2" w14:textId="77777777" w:rsidR="002C0321" w:rsidRPr="006240A7" w:rsidRDefault="002C0321" w:rsidP="006240A7">
      <w:pPr>
        <w:spacing w:line="360" w:lineRule="auto"/>
      </w:pPr>
    </w:p>
    <w:p w14:paraId="7F3ABEE6" w14:textId="77777777" w:rsidR="00E4200B" w:rsidRDefault="00E4200B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650356FF" wp14:editId="4C2D6E05">
                <wp:extent cx="5517571" cy="381002"/>
                <wp:effectExtent l="0" t="0" r="6985" b="19050"/>
                <wp:docPr id="565" name="群組 5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71" cy="381002"/>
                          <a:chOff x="0" y="0"/>
                          <a:chExt cx="5518245" cy="381002"/>
                        </a:xfrm>
                      </wpg:grpSpPr>
                      <wps:wsp>
                        <wps:cNvPr id="566" name="五邊形 56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7" name="群組 567"/>
                        <wpg:cNvGrpSpPr/>
                        <wpg:grpSpPr>
                          <a:xfrm>
                            <a:off x="38104" y="56121"/>
                            <a:ext cx="5480141" cy="324881"/>
                            <a:chOff x="39169" y="-4167795"/>
                            <a:chExt cx="1452494" cy="1315876885"/>
                          </a:xfrm>
                        </wpg:grpSpPr>
                        <wps:wsp>
                          <wps:cNvPr id="56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CDEF25B" w14:textId="77777777"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 w:rsidR="007C6590">
                                  <w:rPr>
                                    <w:rFonts w:hint="eastAsia"/>
                                  </w:rPr>
                                  <w:t>短文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朗讀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62" y="-4167795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F20EE73" w14:textId="77777777"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proofErr w:type="gramStart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唸</w:t>
                                </w:r>
                                <w:proofErr w:type="gramEnd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出第二大題的英文</w:t>
                                </w:r>
                                <w:r w:rsidR="007C6590" w:rsidRPr="007C6590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短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50356FF" id="群組 565" o:spid="_x0000_s1039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">
                <v:shape id="五邊形 566" o:spid="_x0000_s104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" adj="18389" fillcolor="#f2f2f2 [3052]" strokecolor="white [3212]" strokeweight="1pt"/>
                <v:group id="群組 567" o:spid="_x0000_s1041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文字方塊 2" o:spid="_x0000_s1042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" filled="f" stroked="f">
                    <v:textbox style="mso-fit-shape-to-text:t" inset="0,0,0,0">
                      <w:txbxContent>
                        <w:p w14:paraId="2CDEF25B" w14:textId="77777777"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 w:rsidR="007C6590">
                            <w:rPr>
                              <w:rFonts w:hint="eastAsia"/>
                            </w:rPr>
                            <w:t>短文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朗讀</w:t>
                          </w:r>
                        </w:p>
                      </w:txbxContent>
                    </v:textbox>
                  </v:shape>
                  <v:shape id="文字方塊 2" o:spid="_x0000_s1043" type="#_x0000_t202" style="position:absolute;left:3751;top:-41677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" filled="f" stroked="f">
                    <v:textbox style="mso-fit-shape-to-text:t" inset="0,0,0,0">
                      <w:txbxContent>
                        <w:p w14:paraId="3F20EE73" w14:textId="77777777"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proofErr w:type="gramStart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唸</w:t>
                          </w:r>
                          <w:proofErr w:type="gramEnd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出第二大題的英文</w:t>
                          </w:r>
                          <w:r w:rsidR="007C6590" w:rsidRPr="007C6590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短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14:paraId="3DF5D2E3" w14:textId="77777777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14:paraId="0BBA8BC6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0E90D51E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654C9D7D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742AA16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6383FA7D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14:paraId="592D67D9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14:paraId="176D95B6" w14:textId="77777777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14:paraId="1AA82D40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DCC179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FF714E6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4E9A281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20C1EE2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14:paraId="66098CDB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14:paraId="62152D06" w14:textId="77777777" w:rsidR="000C27FA" w:rsidRDefault="000C27FA" w:rsidP="00E4200B">
      <w:pPr>
        <w:spacing w:line="360" w:lineRule="auto"/>
      </w:pPr>
      <w:bookmarkStart w:id="0" w:name="_GoBack"/>
      <w:bookmarkEnd w:id="0"/>
    </w:p>
    <w:p w14:paraId="616D2B13" w14:textId="77777777" w:rsidR="00E4200B" w:rsidRDefault="00E4200B" w:rsidP="00E4200B">
      <w:pPr>
        <w:spacing w:line="360" w:lineRule="auto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05E2998D" wp14:editId="612960A1">
                <wp:extent cx="5517545" cy="381002"/>
                <wp:effectExtent l="0" t="0" r="6985" b="19050"/>
                <wp:docPr id="193" name="群組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45" cy="381002"/>
                          <a:chOff x="0" y="0"/>
                          <a:chExt cx="5518219" cy="381002"/>
                        </a:xfrm>
                      </wpg:grpSpPr>
                      <wps:wsp>
                        <wps:cNvPr id="194" name="五邊形 194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95" name="群組 195"/>
                        <wpg:cNvGrpSpPr/>
                        <wpg:grpSpPr>
                          <a:xfrm>
                            <a:off x="38104" y="56121"/>
                            <a:ext cx="5480115" cy="324881"/>
                            <a:chOff x="39169" y="-4167795"/>
                            <a:chExt cx="1452487" cy="1315876885"/>
                          </a:xfrm>
                        </wpg:grpSpPr>
                        <wps:wsp>
                          <wps:cNvPr id="196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DEF355F" w14:textId="77777777"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四</w:t>
                                </w:r>
                                <w:r>
                                  <w:t>、</w:t>
                                </w:r>
                                <w:r w:rsidR="007C6590">
                                  <w:rPr>
                                    <w:rFonts w:hint="eastAsia"/>
                                  </w:rPr>
                                  <w:t>短文</w:t>
                                </w:r>
                                <w:r>
                                  <w:rPr>
                                    <w:rFonts w:ascii="微軟正黑體" w:hAnsi="微軟正黑體"/>
                                  </w:rPr>
                                  <w:t>選擇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97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55" y="-4167795"/>
                              <a:ext cx="1116501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1AACC65" w14:textId="193F9A40"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依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第二大題</w:t>
                                </w: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的</w:t>
                                </w:r>
                                <w:r w:rsidR="007C6590" w:rsidRPr="007C6590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短文</w:t>
                                </w: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回答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問題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F76494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5E2998D" id="群組 193" o:spid="_x0000_s1044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">
                <v:shape id="五邊形 194" o:spid="_x0000_s104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" adj="18389" fillcolor="#f2f2f2 [3052]" strokecolor="white [3212]" strokeweight="1pt"/>
                <v:group id="群組 195" o:spid="_x0000_s1046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<v:shape id="文字方塊 2" o:spid="_x0000_s1047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" filled="f" stroked="f">
                    <v:textbox style="mso-fit-shape-to-text:t" inset="0,0,0,0">
                      <w:txbxContent>
                        <w:p w14:paraId="5DEF355F" w14:textId="77777777"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四</w:t>
                          </w:r>
                          <w:r>
                            <w:t>、</w:t>
                          </w:r>
                          <w:r w:rsidR="007C6590">
                            <w:rPr>
                              <w:rFonts w:hint="eastAsia"/>
                            </w:rPr>
                            <w:t>短文</w:t>
                          </w:r>
                          <w:r>
                            <w:rPr>
                              <w:rFonts w:ascii="微軟正黑體" w:hAnsi="微軟正黑體"/>
                            </w:rPr>
                            <w:t>選擇</w:t>
                          </w:r>
                        </w:p>
                      </w:txbxContent>
                    </v:textbox>
                  </v:shape>
                  <v:shape id="文字方塊 2" o:spid="_x0000_s1048" type="#_x0000_t202" style="position:absolute;left:3751;top:-41677;width:11165;height:1283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" filled="f" stroked="f">
                    <v:textbox style="mso-fit-shape-to-text:t" inset="0,0,0,0">
                      <w:txbxContent>
                        <w:p w14:paraId="61AACC65" w14:textId="193F9A40"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依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第二大題</w:t>
                          </w: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的</w:t>
                          </w:r>
                          <w:r w:rsidR="007C6590" w:rsidRPr="007C6590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短文</w:t>
                          </w: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回答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問題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</w:t>
                          </w:r>
                          <w:r w:rsidR="00F76494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題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341A6752" w14:textId="77777777" w:rsidR="0014220C" w:rsidRPr="0014220C" w:rsidRDefault="00D64E83" w:rsidP="0014220C">
      <w:pPr>
        <w:pStyle w:val="a"/>
        <w:ind w:left="1264" w:hanging="1120"/>
      </w:pPr>
      <w:r>
        <w:rPr>
          <w:rFonts w:hint="eastAsia"/>
        </w:rPr>
        <w:t xml:space="preserve">What does </w:t>
      </w:r>
      <w:r w:rsidR="00A545B2">
        <w:rPr>
          <w:rFonts w:hint="eastAsia"/>
        </w:rPr>
        <w:t>Mary like to eat</w:t>
      </w:r>
      <w:r w:rsidR="00B31188">
        <w:t>?</w:t>
      </w:r>
      <w:r w:rsidR="00E4200B" w:rsidRPr="00CD0A75">
        <w:t xml:space="preserve"> (1) </w:t>
      </w:r>
      <w:r w:rsidR="00A545B2">
        <w:rPr>
          <w:rFonts w:hint="eastAsia"/>
        </w:rPr>
        <w:t>Hamburger</w:t>
      </w:r>
      <w:r w:rsidR="00B31188">
        <w:t xml:space="preserve"> </w:t>
      </w:r>
      <w:r w:rsidR="00E4200B" w:rsidRPr="00CD0A75">
        <w:t xml:space="preserve">(2) </w:t>
      </w:r>
      <w:r w:rsidR="00A545B2">
        <w:rPr>
          <w:rFonts w:hint="eastAsia"/>
        </w:rPr>
        <w:t>Pizza</w:t>
      </w:r>
      <w:r w:rsidR="00F63157">
        <w:t xml:space="preserve"> </w:t>
      </w:r>
      <w:r w:rsidR="00EE3543">
        <w:t xml:space="preserve">(3) </w:t>
      </w:r>
      <w:r w:rsidR="00A545B2">
        <w:rPr>
          <w:rFonts w:hint="eastAsia"/>
        </w:rPr>
        <w:t>Fish</w:t>
      </w:r>
      <w:r w:rsidR="00E4200B" w:rsidRPr="00CD0A75">
        <w:t xml:space="preserve"> </w:t>
      </w:r>
    </w:p>
    <w:p w14:paraId="73FA9272" w14:textId="77777777" w:rsidR="00320806" w:rsidRPr="00320806" w:rsidRDefault="00A545B2" w:rsidP="00320806">
      <w:pPr>
        <w:pStyle w:val="a"/>
        <w:ind w:left="1264" w:hanging="1120"/>
        <w:sectPr w:rsidR="00320806" w:rsidRPr="00320806" w:rsidSect="00687616">
          <w:headerReference w:type="default" r:id="rId10"/>
          <w:footerReference w:type="even" r:id="rId11"/>
          <w:footerReference w:type="default" r:id="rId12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  <w:r>
        <w:rPr>
          <w:rFonts w:hint="eastAsia"/>
        </w:rPr>
        <w:t>Did Mary go to school today?</w:t>
      </w:r>
      <w:r w:rsidR="00E4200B" w:rsidRPr="00CD0A75">
        <w:t xml:space="preserve"> (1) </w:t>
      </w:r>
      <w:r>
        <w:rPr>
          <w:rFonts w:hint="eastAsia"/>
        </w:rPr>
        <w:t>Yes</w:t>
      </w:r>
      <w:r w:rsidR="00320806">
        <w:t xml:space="preserve"> </w:t>
      </w:r>
      <w:r w:rsidR="00E4200B" w:rsidRPr="00CD0A75">
        <w:t xml:space="preserve">(2) </w:t>
      </w:r>
      <w:r>
        <w:rPr>
          <w:rFonts w:hint="eastAsia"/>
        </w:rPr>
        <w:t>No</w:t>
      </w:r>
      <w:r w:rsidR="00E4200B">
        <w:t xml:space="preserve"> (3)</w:t>
      </w:r>
      <w:r w:rsidR="00CE2C64">
        <w:t xml:space="preserve"> </w:t>
      </w:r>
      <w:r>
        <w:rPr>
          <w:rFonts w:hint="eastAsia"/>
        </w:rPr>
        <w:t xml:space="preserve">We </w:t>
      </w:r>
      <w:r>
        <w:t>don’t</w:t>
      </w:r>
      <w:r>
        <w:rPr>
          <w:rFonts w:hint="eastAsia"/>
        </w:rPr>
        <w:t xml:space="preserve"> know.</w:t>
      </w:r>
      <w:r w:rsidR="00320806">
        <w:t xml:space="preserve">      </w:t>
      </w:r>
    </w:p>
    <w:p w14:paraId="6ED12190" w14:textId="77777777" w:rsidR="00916D3E" w:rsidRDefault="00916D3E" w:rsidP="00E64733">
      <w:pPr>
        <w:pStyle w:val="ab"/>
        <w:spacing w:before="72" w:after="252"/>
      </w:pPr>
      <w:r>
        <w:rPr>
          <w:rFonts w:hint="eastAsia"/>
          <w:noProof/>
        </w:rPr>
        <w:lastRenderedPageBreak/>
        <mc:AlternateContent>
          <mc:Choice Requires="wpg">
            <w:drawing>
              <wp:inline distT="0" distB="0" distL="0" distR="0" wp14:anchorId="0B6CF95A" wp14:editId="6EA6A4A5">
                <wp:extent cx="5269234" cy="586118"/>
                <wp:effectExtent l="0" t="0" r="7620" b="4445"/>
                <wp:docPr id="20" name="群組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9234" cy="586118"/>
                          <a:chOff x="0" y="0"/>
                          <a:chExt cx="5269878" cy="586118"/>
                        </a:xfrm>
                      </wpg:grpSpPr>
                      <wps:wsp>
                        <wps:cNvPr id="21" name="五邊形 2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" name="群組 22"/>
                        <wpg:cNvGrpSpPr/>
                        <wpg:grpSpPr>
                          <a:xfrm>
                            <a:off x="1" y="55919"/>
                            <a:ext cx="5269877" cy="530199"/>
                            <a:chOff x="29070" y="-4985960"/>
                            <a:chExt cx="1396764" cy="2147483647"/>
                          </a:xfrm>
                        </wpg:grpSpPr>
                        <wps:wsp>
                          <wps:cNvPr id="2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070" y="-1211050"/>
                              <a:ext cx="297935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CBC6DC8" w14:textId="77777777" w:rsidR="00916D3E" w:rsidRPr="00AD3D1D" w:rsidRDefault="00916D3E" w:rsidP="00E64733">
                                <w:pPr>
                                  <w:pStyle w:val="ab"/>
                                  <w:spacing w:beforeLines="0" w:before="0" w:afterLines="0" w:after="0"/>
                                  <w:ind w:left="74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B2384">
                                  <w:rPr>
                                    <w:rFonts w:ascii="微軟正黑體" w:hAnsi="微軟正黑體" w:hint="eastAsia"/>
                                  </w:rPr>
                                  <w:t>一、句子變化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6" y="-4985960"/>
                              <a:ext cx="1050518" cy="214748364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EEC765E" w14:textId="77777777" w:rsidR="002F1E5F" w:rsidRDefault="00916D3E" w:rsidP="002F1E5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sz w:val="28"/>
                                  </w:rPr>
                                  <w:t>依提示重組或改寫句子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、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7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  <w:p w14:paraId="6085D2A2" w14:textId="77777777" w:rsidR="00916D3E" w:rsidRPr="002F1E5F" w:rsidRDefault="00916D3E" w:rsidP="00916D3E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B6CF95A" id="群組 20" o:spid="_x0000_s1049" style="width:414.9pt;height:46.15pt;mso-position-horizontal-relative:char;mso-position-vertical-relative:line" coordsize="52698,5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">
                <v:shape id="五邊形 21" o:spid="_x0000_s105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" adj="18389" fillcolor="#f2f2f2 [3052]" strokecolor="white [3212]" strokeweight="1pt"/>
                <v:group id="群組 22" o:spid="_x0000_s1051" style="position:absolute;top:559;width:52698;height:5302" coordorigin="290,-49859" coordsize="13967,21474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文字方塊 2" o:spid="_x0000_s1052" type="#_x0000_t202" style="position:absolute;left:290;top:-12110;width:2980;height:128340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" filled="f" stroked="f">
                    <v:textbox style="mso-fit-shape-to-text:t" inset="0,0,0,0">
                      <w:txbxContent>
                        <w:p w14:paraId="1CBC6DC8" w14:textId="77777777" w:rsidR="00916D3E" w:rsidRPr="00AD3D1D" w:rsidRDefault="00916D3E" w:rsidP="00E64733">
                          <w:pPr>
                            <w:pStyle w:val="ab"/>
                            <w:spacing w:beforeLines="0" w:before="0" w:afterLines="0" w:after="0"/>
                            <w:ind w:left="74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B2384">
                            <w:rPr>
                              <w:rFonts w:ascii="微軟正黑體" w:hAnsi="微軟正黑體" w:hint="eastAsia"/>
                            </w:rPr>
                            <w:t>一、句子變化</w:t>
                          </w:r>
                        </w:p>
                      </w:txbxContent>
                    </v:textbox>
                  </v:shape>
                  <v:shape id="文字方塊 2" o:spid="_x0000_s1053" type="#_x0000_t202" style="position:absolute;left:3753;top:-49859;width:10505;height:21474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44kwwAAANsAAAAPAAAAZHJzL2Rvd25yZXYueG1sRI9Ba8JA&#10;FITvBf/D8oReim4SS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IjuOJMMAAADbAAAADwAA&#10;AAAAAAAAAAAAAAAHAgAAZHJzL2Rvd25yZXYueG1sUEsFBgAAAAADAAMAtwAAAPcCAAAAAA==&#10;" filled="f" stroked="f">
                    <v:textbox style="mso-fit-shape-to-text:t" inset="0,0,0,0">
                      <w:txbxContent>
                        <w:p w14:paraId="4EEC765E" w14:textId="77777777" w:rsidR="002F1E5F" w:rsidRDefault="00916D3E" w:rsidP="002F1E5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sz w:val="28"/>
                            </w:rPr>
                            <w:t>依提示重組或改寫句子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（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1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6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、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3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7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）</w:t>
                          </w:r>
                        </w:p>
                        <w:p w14:paraId="6085D2A2" w14:textId="77777777" w:rsidR="00916D3E" w:rsidRPr="002F1E5F" w:rsidRDefault="00916D3E" w:rsidP="00916D3E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68017EC8" w14:textId="77777777" w:rsidR="00A9079E" w:rsidRPr="00E64733" w:rsidRDefault="00A9079E" w:rsidP="00E64733">
      <w:pPr>
        <w:pStyle w:val="ad"/>
        <w:spacing w:after="72"/>
        <w:ind w:left="144"/>
      </w:pPr>
      <w:r w:rsidRPr="00D1223A">
        <w:rPr>
          <w:rFonts w:eastAsia="微軟正黑體"/>
        </w:rPr>
        <w:t xml:space="preserve">1. </w:t>
      </w:r>
      <w:r w:rsidR="00280C51">
        <w:rPr>
          <w:rFonts w:hint="eastAsia"/>
        </w:rPr>
        <w:t>keep</w:t>
      </w:r>
      <w:r w:rsidR="00280C51">
        <w:t xml:space="preserve"> / </w:t>
      </w:r>
      <w:r w:rsidR="00280C51">
        <w:rPr>
          <w:rFonts w:hint="eastAsia"/>
        </w:rPr>
        <w:t>he</w:t>
      </w:r>
      <w:r w:rsidR="00280C51">
        <w:t xml:space="preserve"> / </w:t>
      </w:r>
      <w:r w:rsidR="00280C51">
        <w:rPr>
          <w:rFonts w:hint="eastAsia"/>
        </w:rPr>
        <w:t>listen to music</w:t>
      </w:r>
      <w:r w:rsidR="00181856" w:rsidRPr="00181856">
        <w:rPr>
          <w:rFonts w:hint="eastAsia"/>
        </w:rPr>
        <w:t xml:space="preserve"> </w:t>
      </w:r>
      <w:r w:rsidR="00181856" w:rsidRPr="00181856">
        <w:t>(</w:t>
      </w:r>
      <w:r w:rsidR="00855DFE" w:rsidRPr="00855DFE">
        <w:rPr>
          <w:rFonts w:hint="eastAsia"/>
        </w:rPr>
        <w:t>重組句子並依題意做適當變化</w:t>
      </w:r>
      <w:r w:rsidR="00181856" w:rsidRPr="00181856">
        <w:t>)</w:t>
      </w:r>
    </w:p>
    <w:p w14:paraId="1C69A709" w14:textId="77777777" w:rsidR="00916D3E" w:rsidRPr="00916D3E" w:rsidRDefault="00916D3E" w:rsidP="00916D3E">
      <w:pPr>
        <w:pStyle w:val="ae"/>
        <w:spacing w:after="36"/>
        <w:ind w:left="480" w:right="1320"/>
      </w:pPr>
    </w:p>
    <w:p w14:paraId="1C39B8B9" w14:textId="77777777"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>.</w:t>
      </w:r>
      <w:r w:rsidRPr="00EE3543">
        <w:t xml:space="preserve"> </w:t>
      </w:r>
      <w:r w:rsidR="00280C51">
        <w:rPr>
          <w:rFonts w:hint="eastAsia"/>
        </w:rPr>
        <w:t>agree</w:t>
      </w:r>
      <w:r w:rsidR="00181856" w:rsidRPr="00181856">
        <w:rPr>
          <w:rFonts w:hint="eastAsia"/>
        </w:rPr>
        <w:t xml:space="preserve"> / </w:t>
      </w:r>
      <w:r w:rsidR="00280C51">
        <w:rPr>
          <w:rFonts w:hint="eastAsia"/>
        </w:rPr>
        <w:t>my mother</w:t>
      </w:r>
      <w:r w:rsidR="00181856" w:rsidRPr="00181856">
        <w:rPr>
          <w:rFonts w:hint="eastAsia"/>
        </w:rPr>
        <w:t xml:space="preserve"> / </w:t>
      </w:r>
      <w:r w:rsidR="00280C51">
        <w:rPr>
          <w:rFonts w:hint="eastAsia"/>
        </w:rPr>
        <w:t>movie</w:t>
      </w:r>
      <w:r w:rsidR="00181856" w:rsidRPr="00181856">
        <w:rPr>
          <w:rFonts w:hint="eastAsia"/>
        </w:rPr>
        <w:t xml:space="preserve"> / </w:t>
      </w:r>
      <w:r w:rsidR="00280C51">
        <w:rPr>
          <w:rFonts w:hint="eastAsia"/>
        </w:rPr>
        <w:t>a</w:t>
      </w:r>
      <w:r w:rsidR="00181856" w:rsidRPr="00181856">
        <w:rPr>
          <w:rFonts w:hint="eastAsia"/>
        </w:rPr>
        <w:t xml:space="preserve"> / </w:t>
      </w:r>
      <w:r w:rsidR="00280C51">
        <w:rPr>
          <w:rFonts w:hint="eastAsia"/>
        </w:rPr>
        <w:t>see</w:t>
      </w:r>
      <w:r w:rsidR="00280C51">
        <w:t xml:space="preserve"> </w:t>
      </w:r>
      <w:r w:rsidR="00181856" w:rsidRPr="00181856">
        <w:t xml:space="preserve"> </w:t>
      </w:r>
      <w:r w:rsidR="00181856" w:rsidRPr="00181856">
        <w:rPr>
          <w:rFonts w:hint="eastAsia"/>
        </w:rPr>
        <w:t xml:space="preserve"> </w:t>
      </w:r>
      <w:r w:rsidR="00181856" w:rsidRPr="00181856">
        <w:t>(</w:t>
      </w:r>
      <w:r w:rsidR="00855DFE" w:rsidRPr="00855DFE">
        <w:rPr>
          <w:rFonts w:hint="eastAsia"/>
        </w:rPr>
        <w:t>重組句子並依題意做適當變化</w:t>
      </w:r>
      <w:r w:rsidR="00181856" w:rsidRPr="00181856">
        <w:t>)</w:t>
      </w:r>
    </w:p>
    <w:p w14:paraId="6D704A60" w14:textId="77777777" w:rsidR="00916D3E" w:rsidRPr="00F63157" w:rsidRDefault="00916D3E" w:rsidP="00916D3E">
      <w:pPr>
        <w:pStyle w:val="ae"/>
        <w:spacing w:after="36"/>
        <w:ind w:left="480" w:right="1320"/>
        <w:rPr>
          <w:iCs w:val="0"/>
          <w:color w:val="auto"/>
        </w:rPr>
      </w:pPr>
    </w:p>
    <w:p w14:paraId="07E2356C" w14:textId="77777777" w:rsidR="00A9079E" w:rsidRPr="00E64733" w:rsidRDefault="008B2384" w:rsidP="0098482C">
      <w:pPr>
        <w:pStyle w:val="ad"/>
        <w:spacing w:after="72"/>
        <w:ind w:left="144"/>
      </w:pPr>
      <w:r w:rsidRPr="00F63157">
        <w:rPr>
          <w:rFonts w:hint="eastAsia"/>
        </w:rPr>
        <w:t>3</w:t>
      </w:r>
      <w:r w:rsidR="00A9079E" w:rsidRPr="00F63157">
        <w:t xml:space="preserve">. </w:t>
      </w:r>
      <w:r w:rsidR="00280C51">
        <w:rPr>
          <w:rFonts w:hint="eastAsia"/>
        </w:rPr>
        <w:t>My father love</w:t>
      </w:r>
      <w:r w:rsidR="00505BA5">
        <w:t>s</w:t>
      </w:r>
      <w:r w:rsidR="00280C51">
        <w:rPr>
          <w:rFonts w:hint="eastAsia"/>
        </w:rPr>
        <w:t xml:space="preserve"> playing the violin.</w:t>
      </w:r>
      <w:r w:rsidR="00181856" w:rsidRPr="00181856">
        <w:t xml:space="preserve"> </w:t>
      </w:r>
      <w:r w:rsidR="00181856" w:rsidRPr="00181856">
        <w:rPr>
          <w:rFonts w:hint="eastAsia"/>
        </w:rPr>
        <w:t xml:space="preserve"> </w:t>
      </w:r>
      <w:r w:rsidR="00181856" w:rsidRPr="00181856">
        <w:t>(</w:t>
      </w:r>
      <w:r w:rsidR="0098482C">
        <w:rPr>
          <w:rFonts w:hint="eastAsia"/>
        </w:rPr>
        <w:t>用</w:t>
      </w:r>
      <w:proofErr w:type="gramStart"/>
      <w:r w:rsidR="00280C51">
        <w:rPr>
          <w:rFonts w:hint="eastAsia"/>
        </w:rPr>
        <w:t>不定詞</w:t>
      </w:r>
      <w:proofErr w:type="gramEnd"/>
      <w:r w:rsidR="0098482C">
        <w:rPr>
          <w:rFonts w:hint="eastAsia"/>
        </w:rPr>
        <w:t>改寫</w:t>
      </w:r>
      <w:r w:rsidR="00181856" w:rsidRPr="00181856">
        <w:t>)</w:t>
      </w:r>
    </w:p>
    <w:p w14:paraId="0C281D1F" w14:textId="77777777" w:rsidR="00916D3E" w:rsidRDefault="00916D3E" w:rsidP="00916D3E">
      <w:pPr>
        <w:pStyle w:val="ae"/>
        <w:spacing w:after="36"/>
        <w:ind w:left="480" w:right="1320"/>
      </w:pPr>
    </w:p>
    <w:p w14:paraId="79F1DA2B" w14:textId="77777777" w:rsidR="00D100B7" w:rsidRPr="00D100B7" w:rsidRDefault="00D100B7" w:rsidP="00D100B7"/>
    <w:p w14:paraId="4E4B8E65" w14:textId="77777777" w:rsidR="00916D3E" w:rsidRPr="00E64733" w:rsidRDefault="00E64733" w:rsidP="00E64733"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0A073B91" wp14:editId="5284D343">
                <wp:extent cx="5391159" cy="381002"/>
                <wp:effectExtent l="0" t="0" r="0" b="19050"/>
                <wp:docPr id="35" name="群組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159" cy="381002"/>
                          <a:chOff x="0" y="0"/>
                          <a:chExt cx="5391811" cy="380975"/>
                        </a:xfrm>
                      </wpg:grpSpPr>
                      <wps:wsp>
                        <wps:cNvPr id="36" name="五邊形 3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7" name="群組 37"/>
                        <wpg:cNvGrpSpPr/>
                        <wpg:grpSpPr>
                          <a:xfrm>
                            <a:off x="38104" y="56187"/>
                            <a:ext cx="5353707" cy="324788"/>
                            <a:chOff x="39169" y="-3900439"/>
                            <a:chExt cx="1418983" cy="1315500211"/>
                          </a:xfrm>
                        </wpg:grpSpPr>
                        <wps:wsp>
                          <wps:cNvPr id="3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285294"/>
                              <a:ext cx="238348" cy="128331447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DC7B6BD" w14:textId="77777777"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t>二、</w:t>
                                </w:r>
                                <w:r w:rsidR="002B2934">
                                  <w:rPr>
                                    <w:rFonts w:ascii="微軟正黑體" w:hAnsi="微軟正黑體" w:hint="eastAsia"/>
                                  </w:rPr>
                                  <w:t>填充題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3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7" y="-3900439"/>
                              <a:ext cx="1082835" cy="128331342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4866E20" w14:textId="2BF19CB3" w:rsidR="00E64733" w:rsidRPr="00E64733" w:rsidRDefault="00801229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下列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空格填入適當文字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712040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格</w:t>
                                </w:r>
                                <w:r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A073B91" id="群組 35" o:spid="_x0000_s1054" style="width:424.5pt;height:30pt;mso-position-horizontal-relative:char;mso-position-vertical-relative:line" coordsize="53918,38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">
                <v:shape id="五邊形 36" o:spid="_x0000_s105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" adj="18389" fillcolor="#f2f2f2 [3052]" strokecolor="white [3212]" strokeweight="1pt"/>
                <v:group id="群組 37" o:spid="_x0000_s1056" style="position:absolute;left:381;top:561;width:53537;height:3248" coordorigin="391,-39004" coordsize="14189,13155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文字方塊 2" o:spid="_x0000_s1057" type="#_x0000_t202" style="position:absolute;left:391;top:282852;width:2384;height:1283314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ZJvvwAAANsAAAAPAAAAZHJzL2Rvd25yZXYueG1sRE9ba8Iw&#10;FH4f+B/CEfa2pm6w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C+KZJvvwAAANsAAAAPAAAAAAAA&#10;AAAAAAAAAAcCAABkcnMvZG93bnJldi54bWxQSwUGAAAAAAMAAwC3AAAA8wIAAAAA&#10;" filled="f" stroked="f">
                    <v:textbox style="mso-fit-shape-to-text:t" inset="0,0,0,0">
                      <w:txbxContent>
                        <w:p w14:paraId="3DC7B6BD" w14:textId="77777777"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t>二、</w:t>
                          </w:r>
                          <w:r w:rsidR="002B2934">
                            <w:rPr>
                              <w:rFonts w:ascii="微軟正黑體" w:hAnsi="微軟正黑體" w:hint="eastAsia"/>
                            </w:rPr>
                            <w:t>填充題</w:t>
                          </w:r>
                        </w:p>
                      </w:txbxContent>
                    </v:textbox>
                  </v:shape>
                  <v:shape id="文字方塊 2" o:spid="_x0000_s1058" type="#_x0000_t202" style="position:absolute;left:3753;top:-39004;width:10828;height:12833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7dnwQAAANsAAAAPAAAAZHJzL2Rvd25yZXYueG1sRI9Bi8Iw&#10;FITvgv8hPMGLaFoF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Enjt2fBAAAA2wAAAA8AAAAA&#10;AAAAAAAAAAAABwIAAGRycy9kb3ducmV2LnhtbFBLBQYAAAAAAwADALcAAAD1AgAAAAA=&#10;" filled="f" stroked="f">
                    <v:textbox style="mso-fit-shape-to-text:t" inset="0,0,0,0">
                      <w:txbxContent>
                        <w:p w14:paraId="54866E20" w14:textId="2BF19CB3" w:rsidR="00E64733" w:rsidRPr="00E64733" w:rsidRDefault="00801229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下列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空格填入適當文字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</w:t>
                          </w:r>
                          <w:r w:rsidR="00712040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格</w:t>
                          </w:r>
                          <w:r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6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0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43A28C63" w14:textId="1C379F75"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 xml:space="preserve">1. </w:t>
      </w:r>
      <w:r w:rsidR="002D6767" w:rsidRPr="000A0744">
        <w:rPr>
          <w:rFonts w:eastAsia="Myriad-Roman"/>
          <w:kern w:val="0"/>
          <w:szCs w:val="28"/>
        </w:rPr>
        <w:t>Did you begin ______</w:t>
      </w:r>
      <w:r w:rsidR="00F76494">
        <w:rPr>
          <w:rFonts w:eastAsia="Myriad-Roman" w:hint="eastAsia"/>
          <w:kern w:val="0"/>
          <w:szCs w:val="28"/>
        </w:rPr>
        <w:t>_______</w:t>
      </w:r>
      <w:r w:rsidR="002D6767" w:rsidRPr="000A0744">
        <w:rPr>
          <w:rFonts w:eastAsia="Myriad-Roman"/>
          <w:kern w:val="0"/>
          <w:szCs w:val="28"/>
        </w:rPr>
        <w:t>___ (do) homework?</w:t>
      </w:r>
    </w:p>
    <w:p w14:paraId="4DF087AF" w14:textId="3A8E4186"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2.</w:t>
      </w:r>
      <w:r>
        <w:rPr>
          <w:rFonts w:hint="eastAsia"/>
        </w:rPr>
        <w:t xml:space="preserve"> </w:t>
      </w:r>
      <w:r w:rsidR="002D6767" w:rsidRPr="000A0744">
        <w:rPr>
          <w:rFonts w:eastAsia="Myriad-Roman"/>
          <w:kern w:val="0"/>
          <w:szCs w:val="28"/>
        </w:rPr>
        <w:t xml:space="preserve">Your son hates </w:t>
      </w:r>
      <w:r w:rsidR="00F76494" w:rsidRPr="000A0744">
        <w:rPr>
          <w:rFonts w:eastAsia="Myriad-Roman"/>
          <w:kern w:val="0"/>
          <w:szCs w:val="28"/>
        </w:rPr>
        <w:t>______</w:t>
      </w:r>
      <w:r w:rsidR="00F76494">
        <w:rPr>
          <w:rFonts w:eastAsia="Myriad-Roman" w:hint="eastAsia"/>
          <w:kern w:val="0"/>
          <w:szCs w:val="28"/>
        </w:rPr>
        <w:t>_______</w:t>
      </w:r>
      <w:r w:rsidR="00F76494" w:rsidRPr="000A0744">
        <w:rPr>
          <w:rFonts w:eastAsia="Myriad-Roman"/>
          <w:kern w:val="0"/>
          <w:szCs w:val="28"/>
        </w:rPr>
        <w:t>___</w:t>
      </w:r>
      <w:r w:rsidR="002D6767" w:rsidRPr="000A0744">
        <w:rPr>
          <w:rFonts w:eastAsia="Myriad-Roman"/>
          <w:kern w:val="0"/>
          <w:szCs w:val="28"/>
        </w:rPr>
        <w:t xml:space="preserve"> (drink) milk.</w:t>
      </w:r>
    </w:p>
    <w:p w14:paraId="1F92169F" w14:textId="5907D441" w:rsidR="00D100B7" w:rsidRPr="0082505F" w:rsidRDefault="00D100B7" w:rsidP="00A51796">
      <w:pPr>
        <w:pStyle w:val="ad"/>
        <w:spacing w:beforeLines="100" w:before="360" w:after="72"/>
        <w:ind w:left="144"/>
      </w:pPr>
      <w:r w:rsidRPr="001D74ED">
        <w:t>3.</w:t>
      </w:r>
      <w:r w:rsidRPr="00916D3E">
        <w:t xml:space="preserve"> </w:t>
      </w:r>
      <w:r w:rsidR="002D6767" w:rsidRPr="000A0744">
        <w:rPr>
          <w:rFonts w:eastAsia="Myriad-Roman"/>
          <w:kern w:val="0"/>
          <w:szCs w:val="28"/>
        </w:rPr>
        <w:t xml:space="preserve">Did your sister decide </w:t>
      </w:r>
      <w:r w:rsidR="00F76494" w:rsidRPr="000A0744">
        <w:rPr>
          <w:rFonts w:eastAsia="Myriad-Roman"/>
          <w:kern w:val="0"/>
          <w:szCs w:val="28"/>
        </w:rPr>
        <w:t>______</w:t>
      </w:r>
      <w:r w:rsidR="00F76494">
        <w:rPr>
          <w:rFonts w:eastAsia="Myriad-Roman" w:hint="eastAsia"/>
          <w:kern w:val="0"/>
          <w:szCs w:val="28"/>
        </w:rPr>
        <w:t>_______</w:t>
      </w:r>
      <w:r w:rsidR="00F76494" w:rsidRPr="000A0744">
        <w:rPr>
          <w:rFonts w:eastAsia="Myriad-Roman"/>
          <w:kern w:val="0"/>
          <w:szCs w:val="28"/>
        </w:rPr>
        <w:t>___</w:t>
      </w:r>
      <w:r w:rsidR="002D6767" w:rsidRPr="000A0744">
        <w:rPr>
          <w:rFonts w:eastAsia="Myriad-Roman"/>
          <w:kern w:val="0"/>
          <w:szCs w:val="28"/>
        </w:rPr>
        <w:t xml:space="preserve"> (go) to Japan?</w:t>
      </w:r>
    </w:p>
    <w:p w14:paraId="427AA7A1" w14:textId="0128F6CD" w:rsidR="00D100B7" w:rsidRPr="00E64733" w:rsidRDefault="00D100B7" w:rsidP="00A51796">
      <w:pPr>
        <w:pStyle w:val="ad"/>
        <w:spacing w:beforeLines="50" w:before="180" w:after="72" w:line="640" w:lineRule="exact"/>
        <w:ind w:left="144"/>
      </w:pPr>
      <w:r w:rsidRPr="00916D3E">
        <w:t>4.</w:t>
      </w:r>
      <w:r w:rsidRPr="0082505F">
        <w:t xml:space="preserve"> </w:t>
      </w:r>
      <w:r w:rsidR="002D6767" w:rsidRPr="000A0744">
        <w:rPr>
          <w:rFonts w:eastAsia="Myriad-Roman"/>
          <w:kern w:val="0"/>
          <w:szCs w:val="28"/>
        </w:rPr>
        <w:t xml:space="preserve">She agreed </w:t>
      </w:r>
      <w:r w:rsidR="00F76494" w:rsidRPr="000A0744">
        <w:rPr>
          <w:rFonts w:eastAsia="Myriad-Roman"/>
          <w:kern w:val="0"/>
          <w:szCs w:val="28"/>
        </w:rPr>
        <w:t>______</w:t>
      </w:r>
      <w:r w:rsidR="00F76494">
        <w:rPr>
          <w:rFonts w:eastAsia="Myriad-Roman" w:hint="eastAsia"/>
          <w:kern w:val="0"/>
          <w:szCs w:val="28"/>
        </w:rPr>
        <w:t>_______</w:t>
      </w:r>
      <w:r w:rsidR="00F76494" w:rsidRPr="000A0744">
        <w:rPr>
          <w:rFonts w:eastAsia="Myriad-Roman"/>
          <w:kern w:val="0"/>
          <w:szCs w:val="28"/>
        </w:rPr>
        <w:t xml:space="preserve">___ </w:t>
      </w:r>
      <w:r w:rsidR="002D6767" w:rsidRPr="000A0744">
        <w:rPr>
          <w:rFonts w:eastAsia="Myriad-Roman"/>
          <w:kern w:val="0"/>
          <w:szCs w:val="28"/>
        </w:rPr>
        <w:t>(see) that movie with us.</w:t>
      </w:r>
    </w:p>
    <w:p w14:paraId="767DAB78" w14:textId="4A383897" w:rsidR="0082505F" w:rsidRDefault="00D100B7" w:rsidP="001D74ED">
      <w:pPr>
        <w:pStyle w:val="ad"/>
        <w:spacing w:after="72" w:line="640" w:lineRule="exact"/>
        <w:ind w:left="424" w:hangingChars="100" w:hanging="280"/>
        <w:rPr>
          <w:rFonts w:eastAsia="Myriad-Roman"/>
          <w:kern w:val="0"/>
          <w:szCs w:val="28"/>
        </w:rPr>
      </w:pPr>
      <w:r w:rsidRPr="00916D3E">
        <w:rPr>
          <w:rFonts w:hint="eastAsia"/>
        </w:rPr>
        <w:t xml:space="preserve">5. </w:t>
      </w:r>
      <w:r w:rsidR="002D6767" w:rsidRPr="000A0744">
        <w:rPr>
          <w:rFonts w:eastAsia="Myriad-Roman"/>
          <w:kern w:val="0"/>
          <w:szCs w:val="28"/>
        </w:rPr>
        <w:t>We want</w:t>
      </w:r>
      <w:r w:rsidR="00F76494">
        <w:rPr>
          <w:rFonts w:eastAsia="Myriad-Roman" w:hint="eastAsia"/>
          <w:kern w:val="0"/>
          <w:szCs w:val="28"/>
        </w:rPr>
        <w:t xml:space="preserve"> </w:t>
      </w:r>
      <w:r w:rsidR="00F76494" w:rsidRPr="000A0744">
        <w:rPr>
          <w:rFonts w:eastAsia="Myriad-Roman"/>
          <w:kern w:val="0"/>
          <w:szCs w:val="28"/>
        </w:rPr>
        <w:t>______</w:t>
      </w:r>
      <w:r w:rsidR="00F76494">
        <w:rPr>
          <w:rFonts w:eastAsia="Myriad-Roman" w:hint="eastAsia"/>
          <w:kern w:val="0"/>
          <w:szCs w:val="28"/>
        </w:rPr>
        <w:t>_______</w:t>
      </w:r>
      <w:r w:rsidR="00F76494" w:rsidRPr="000A0744">
        <w:rPr>
          <w:rFonts w:eastAsia="Myriad-Roman"/>
          <w:kern w:val="0"/>
          <w:szCs w:val="28"/>
        </w:rPr>
        <w:t xml:space="preserve">___ </w:t>
      </w:r>
      <w:r w:rsidR="002D6767" w:rsidRPr="000A0744">
        <w:rPr>
          <w:rFonts w:eastAsia="Myriad-Roman"/>
          <w:kern w:val="0"/>
          <w:szCs w:val="28"/>
        </w:rPr>
        <w:t>(eat) some rice and fish.</w:t>
      </w:r>
    </w:p>
    <w:p w14:paraId="4E280E95" w14:textId="77777777" w:rsidR="002D6767" w:rsidRPr="00F76494" w:rsidRDefault="002D6767" w:rsidP="001D74ED">
      <w:pPr>
        <w:pStyle w:val="ad"/>
        <w:spacing w:after="72" w:line="640" w:lineRule="exact"/>
        <w:ind w:left="424" w:hangingChars="100" w:hanging="280"/>
      </w:pPr>
    </w:p>
    <w:p w14:paraId="71C44ADC" w14:textId="77777777" w:rsidR="00F05C98" w:rsidRPr="00E64733" w:rsidRDefault="00E64733" w:rsidP="00E64733">
      <w:pPr>
        <w:pStyle w:val="ad"/>
        <w:spacing w:after="72"/>
        <w:ind w:leftChars="0" w:left="0"/>
        <w:rPr>
          <w:rFonts w:ascii="微軟正黑體" w:eastAsia="微軟正黑體" w:hAnsi="微軟正黑體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4CA983E9" wp14:editId="1E3661EE">
                <wp:extent cx="5517681" cy="381022"/>
                <wp:effectExtent l="0" t="0" r="6985" b="19050"/>
                <wp:docPr id="45" name="群組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681" cy="381022"/>
                          <a:chOff x="0" y="0"/>
                          <a:chExt cx="5518355" cy="381022"/>
                        </a:xfrm>
                      </wpg:grpSpPr>
                      <wps:wsp>
                        <wps:cNvPr id="46" name="五邊形 4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7" name="群組 47"/>
                        <wpg:cNvGrpSpPr/>
                        <wpg:grpSpPr>
                          <a:xfrm>
                            <a:off x="38104" y="56175"/>
                            <a:ext cx="5480251" cy="324847"/>
                            <a:chOff x="39169" y="-3949077"/>
                            <a:chExt cx="1452523" cy="1315739173"/>
                          </a:xfrm>
                        </wpg:grpSpPr>
                        <wps:wsp>
                          <wps:cNvPr id="4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84747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FB93F87" w14:textId="77777777"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句子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4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91" y="-3949077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E737001" w14:textId="77777777" w:rsidR="00E64733" w:rsidRPr="00E64733" w:rsidRDefault="00E64733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中文句子翻譯成英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CA983E9" id="群組 45" o:spid="_x0000_s1059" style="width:434.45pt;height:30pt;mso-position-horizontal-relative:char;mso-position-vertical-relative:line" coordsize="55183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">
                <v:shape id="五邊形 46" o:spid="_x0000_s106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" adj="18389" fillcolor="#f2f2f2 [3052]" strokecolor="white [3212]" strokeweight="1pt"/>
                <v:group id="群組 47" o:spid="_x0000_s1061" style="position:absolute;left:381;top:561;width:54802;height:3249" coordorigin="391,-39490" coordsize="14525,13157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文字方塊 2" o:spid="_x0000_s1062" type="#_x0000_t202" style="position:absolute;left:391;top:28384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+ESvwAAANsAAAAPAAAAZHJzL2Rvd25yZXYueG1sRE9ba8Iw&#10;FH4f+B/CEfa2po6x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DmL+ESvwAAANsAAAAPAAAAAAAA&#10;AAAAAAAAAAcCAABkcnMvZG93bnJldi54bWxQSwUGAAAAAAMAAwC3AAAA8wIAAAAA&#10;" filled="f" stroked="f">
                    <v:textbox style="mso-fit-shape-to-text:t" inset="0,0,0,0">
                      <w:txbxContent>
                        <w:p w14:paraId="3FB93F87" w14:textId="77777777"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句子翻譯</w:t>
                          </w:r>
                        </w:p>
                      </w:txbxContent>
                    </v:textbox>
                  </v:shape>
                  <v:shape id="文字方塊 2" o:spid="_x0000_s1063" type="#_x0000_t202" style="position:absolute;left:3751;top:-39490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cQawQAAANsAAAAPAAAAZHJzL2Rvd25yZXYueG1sRI9Bi8Iw&#10;FITvgv8hPMGLaFoR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BHlxBrBAAAA2wAAAA8AAAAA&#10;AAAAAAAAAAAABwIAAGRycy9kb3ducmV2LnhtbFBLBQYAAAAAAwADALcAAAD1AgAAAAA=&#10;" filled="f" stroked="f">
                    <v:textbox style="mso-fit-shape-to-text:t" inset="0,0,0,0">
                      <w:txbxContent>
                        <w:p w14:paraId="2E737001" w14:textId="77777777" w:rsidR="00E64733" w:rsidRPr="00E64733" w:rsidRDefault="00E64733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中文句子翻譯成英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1278C6DF" w14:textId="77777777"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280C51">
        <w:rPr>
          <w:rFonts w:ascii="Verdana" w:hAnsi="Verdana" w:hint="eastAsia"/>
          <w:szCs w:val="28"/>
        </w:rPr>
        <w:t>我的狗喜歡</w:t>
      </w:r>
      <w:r w:rsidR="00280C51">
        <w:rPr>
          <w:rFonts w:ascii="Verdana" w:hAnsi="Verdana" w:hint="eastAsia"/>
          <w:szCs w:val="28"/>
        </w:rPr>
        <w:t>(e-)</w:t>
      </w:r>
      <w:r w:rsidR="00280C51">
        <w:rPr>
          <w:rFonts w:ascii="Verdana" w:hAnsi="Verdana" w:hint="eastAsia"/>
          <w:szCs w:val="28"/>
        </w:rPr>
        <w:t>睡午覺。</w:t>
      </w:r>
    </w:p>
    <w:p w14:paraId="3E7210AF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38F6E1D7" w14:textId="77777777"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EE3543">
        <w:rPr>
          <w:rFonts w:hint="eastAsia"/>
        </w:rPr>
        <w:t xml:space="preserve"> </w:t>
      </w:r>
      <w:r w:rsidR="00280C51">
        <w:rPr>
          <w:rFonts w:ascii="Verdana" w:hAnsi="Verdana" w:hint="eastAsia"/>
          <w:szCs w:val="28"/>
        </w:rPr>
        <w:t>他兒子不要回家。</w:t>
      </w:r>
      <w:r w:rsidR="00280C51">
        <w:rPr>
          <w:rFonts w:ascii="Verdana" w:hAnsi="Verdana" w:hint="eastAsia"/>
          <w:szCs w:val="28"/>
        </w:rPr>
        <w:t>(</w:t>
      </w:r>
      <w:r w:rsidR="00280C51">
        <w:rPr>
          <w:rFonts w:ascii="Verdana" w:hAnsi="Verdana" w:hint="eastAsia"/>
          <w:szCs w:val="28"/>
        </w:rPr>
        <w:t>時態</w:t>
      </w:r>
      <w:r w:rsidR="00280C51">
        <w:rPr>
          <w:rFonts w:ascii="Verdana" w:hAnsi="Verdana" w:hint="eastAsia"/>
          <w:szCs w:val="28"/>
        </w:rPr>
        <w:t>:</w:t>
      </w:r>
      <w:r w:rsidR="00280C51">
        <w:rPr>
          <w:rFonts w:ascii="Verdana" w:hAnsi="Verdana" w:hint="eastAsia"/>
          <w:szCs w:val="28"/>
        </w:rPr>
        <w:t>現在式</w:t>
      </w:r>
      <w:r w:rsidR="00280C51">
        <w:rPr>
          <w:rFonts w:ascii="Verdana" w:hAnsi="Verdana" w:hint="eastAsia"/>
          <w:szCs w:val="28"/>
        </w:rPr>
        <w:t>)</w:t>
      </w:r>
    </w:p>
    <w:p w14:paraId="7242CDE5" w14:textId="77777777" w:rsidR="00A9079E" w:rsidRPr="00F05C98" w:rsidRDefault="00A9079E" w:rsidP="00F05C98">
      <w:pPr>
        <w:pStyle w:val="ae"/>
        <w:spacing w:after="36"/>
        <w:ind w:left="480" w:right="1320"/>
      </w:pPr>
    </w:p>
    <w:p w14:paraId="07E1AD66" w14:textId="77777777"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EE3543">
        <w:rPr>
          <w:rFonts w:hint="eastAsia"/>
        </w:rPr>
        <w:t xml:space="preserve"> </w:t>
      </w:r>
      <w:r w:rsidR="00280C51">
        <w:rPr>
          <w:rFonts w:ascii="Verdana" w:hAnsi="Verdana" w:hint="eastAsia"/>
          <w:szCs w:val="28"/>
        </w:rPr>
        <w:t>我計畫開車回家。</w:t>
      </w:r>
    </w:p>
    <w:p w14:paraId="77C5E869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7E71F37C" w14:textId="77777777" w:rsidR="00A9079E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EE3543">
        <w:rPr>
          <w:rFonts w:hint="eastAsia"/>
        </w:rPr>
        <w:t xml:space="preserve"> </w:t>
      </w:r>
      <w:r w:rsidR="00280C51">
        <w:rPr>
          <w:rFonts w:ascii="Verdana" w:hAnsi="Verdana" w:hint="eastAsia"/>
          <w:szCs w:val="28"/>
        </w:rPr>
        <w:t>他昨天做完了他的作業。</w:t>
      </w:r>
    </w:p>
    <w:p w14:paraId="7496D940" w14:textId="77777777"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14:paraId="5A195A2B" w14:textId="77777777"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EE3543">
        <w:rPr>
          <w:rFonts w:hint="eastAsia"/>
        </w:rPr>
        <w:t xml:space="preserve"> </w:t>
      </w:r>
      <w:r w:rsidR="00280C51">
        <w:rPr>
          <w:rFonts w:ascii="Verdana" w:hAnsi="Verdana" w:hint="eastAsia"/>
          <w:szCs w:val="28"/>
        </w:rPr>
        <w:t>他的兒子喜歡吃什麼？</w:t>
      </w:r>
    </w:p>
    <w:p w14:paraId="19A50F72" w14:textId="77777777" w:rsidR="00687616" w:rsidRPr="00F51552" w:rsidRDefault="00687616" w:rsidP="00F51552">
      <w:pPr>
        <w:pStyle w:val="ae"/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3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289161" w14:textId="77777777" w:rsidR="0090639F" w:rsidRDefault="0090639F">
      <w:r>
        <w:separator/>
      </w:r>
    </w:p>
  </w:endnote>
  <w:endnote w:type="continuationSeparator" w:id="0">
    <w:p w14:paraId="65C461A8" w14:textId="77777777" w:rsidR="0090639F" w:rsidRDefault="009063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-Roman">
    <w:altName w:val="細明體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9E2066" w14:textId="77777777"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C7F90E" w14:textId="0518CF98" w:rsidR="0041669E" w:rsidRDefault="006F5722" w:rsidP="0041669E">
    <w:pPr>
      <w:pStyle w:val="a6"/>
      <w:jc w:val="center"/>
    </w:pPr>
    <w:r w:rsidRPr="00F76494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1C32B2">
      <w:rPr>
        <w:rFonts w:hint="eastAsia"/>
      </w:rPr>
      <w:t>中級上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181856">
      <w:t>9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A16086" w14:textId="77777777" w:rsidR="0090639F" w:rsidRDefault="0090639F">
      <w:r>
        <w:separator/>
      </w:r>
    </w:p>
  </w:footnote>
  <w:footnote w:type="continuationSeparator" w:id="0">
    <w:p w14:paraId="5DDAE5B5" w14:textId="77777777" w:rsidR="0090639F" w:rsidRDefault="009063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62723E" w14:textId="77777777" w:rsidR="00C515F1" w:rsidRDefault="00B32ADB" w:rsidP="0041669E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31127EF0" wp14:editId="2D9C93F5">
              <wp:extent cx="12368612" cy="1238322"/>
              <wp:effectExtent l="0" t="0" r="0" b="38100"/>
              <wp:docPr id="475" name="群組 4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476" name="群組 476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477" name="群組 477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78" name="圖片 47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79" name="圖片 47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0" name="圖片 48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1" name="圖片 48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482" name="群組 482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483" name="圖片 48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4" name="圖片 4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5" name="圖片 4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6" name="圖片 48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7" name="圖片 4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8" name="圖片 4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9" name="圖片 4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0" name="圖片 49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1" name="圖片 4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492" name="圖片 49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3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CEC197" w14:textId="77777777"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181856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9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課part 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49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DA3D4B" w14:textId="77777777"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14:paraId="656E1406" w14:textId="77777777"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49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63E470" w14:textId="77777777"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496" name="圖片 49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97" name="圖片 497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8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2" y="125596"/>
                          <a:ext cx="100076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70CDB1" w14:textId="77777777" w:rsidR="00B32ADB" w:rsidRPr="006F5722" w:rsidRDefault="006F5722" w:rsidP="00B55CDE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F76494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460EB6" w:rsidRPr="00F76494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31127EF0" id="群組 475" o:spid="_x0000_s1064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">
              <v:group id="群組 476" o:spid="_x0000_s1065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<v:group id="群組 477" o:spid="_x0000_s1066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78" o:spid="_x0000_s1067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">
                    <v:imagedata r:id="rId5" o:title="" recolortarget="#696565 [1454]"/>
                  </v:shape>
                  <v:shape id="圖片 479" o:spid="_x0000_s1068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">
                    <v:imagedata r:id="rId5" o:title="" recolortarget="#696565 [1454]"/>
                  </v:shape>
                  <v:shape id="圖片 480" o:spid="_x0000_s1069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tPE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Pnh&#10;TDgCcvEFAAD//wMAUEsBAi0AFAAGAAgAAAAhANvh9svuAAAAhQEAABMAAAAAAAAAAAAAAAAAAAAA&#10;AFtDb250ZW50X1R5cGVzXS54bWxQSwECLQAUAAYACAAAACEAWvQsW78AAAAVAQAACwAAAAAAAAAA&#10;AAAAAAAfAQAAX3JlbHMvLnJlbHNQSwECLQAUAAYACAAAACEALFrTxL0AAADcAAAADwAAAAAAAAAA&#10;AAAAAAAHAgAAZHJzL2Rvd25yZXYueG1sUEsFBgAAAAADAAMAtwAAAPECAAAAAA==&#10;">
                    <v:imagedata r:id="rId5" o:title="" recolortarget="#696565 [1454]"/>
                  </v:shape>
                  <v:shape id="圖片 481" o:spid="_x0000_s1070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">
                    <v:imagedata r:id="rId5" o:title="" recolortarget="#696565 [1454]"/>
                  </v:shape>
                </v:group>
                <v:group id="群組 482" o:spid="_x0000_s1071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 id="圖片 483" o:spid="_x0000_s1072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">
                    <v:imagedata r:id="rId5" o:title="" recolortarget="#696565 [1454]"/>
                  </v:shape>
                  <v:shape id="圖片 484" o:spid="_x0000_s1073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">
                    <v:imagedata r:id="rId5" o:title="" recolortarget="#696565 [1454]"/>
                  </v:shape>
                  <v:shape id="圖片 485" o:spid="_x0000_s1074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">
                    <v:imagedata r:id="rId5" o:title="" recolortarget="#696565 [1454]"/>
                  </v:shape>
                  <v:shape id="圖片 486" o:spid="_x0000_s1075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">
                    <v:imagedata r:id="rId5" o:title="" recolortarget="#696565 [1454]"/>
                  </v:shape>
                  <v:shape id="圖片 487" o:spid="_x0000_s1076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">
                    <v:imagedata r:id="rId5" o:title="" recolortarget="#696565 [1454]"/>
                  </v:shape>
                  <v:shape id="圖片 488" o:spid="_x0000_s1077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N/C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LXh&#10;TDgCcvEFAAD//wMAUEsBAi0AFAAGAAgAAAAhANvh9svuAAAAhQEAABMAAAAAAAAAAAAAAAAAAAAA&#10;AFtDb250ZW50X1R5cGVzXS54bWxQSwECLQAUAAYACAAAACEAWvQsW78AAAAVAQAACwAAAAAAAAAA&#10;AAAAAAAfAQAAX3JlbHMvLnJlbHNQSwECLQAUAAYACAAAACEA0izfwr0AAADcAAAADwAAAAAAAAAA&#10;AAAAAAAHAgAAZHJzL2Rvd25yZXYueG1sUEsFBgAAAAADAAMAtwAAAPECAAAAAA==&#10;">
                    <v:imagedata r:id="rId5" o:title="" recolortarget="#696565 [1454]"/>
                  </v:shape>
                  <v:shape id="圖片 489" o:spid="_x0000_s1078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">
                    <v:imagedata r:id="rId5" o:title="" recolortarget="#696565 [1454]"/>
                  </v:shape>
                  <v:shape id="圖片 490" o:spid="_x0000_s1079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0UZ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vnh&#10;TDgCcvEFAAD//wMAUEsBAi0AFAAGAAgAAAAhANvh9svuAAAAhQEAABMAAAAAAAAAAAAAAAAAAAAA&#10;AFtDb250ZW50X1R5cGVzXS54bWxQSwECLQAUAAYACAAAACEAWvQsW78AAAAVAQAACwAAAAAAAAAA&#10;AAAAAAAfAQAAX3JlbHMvLnJlbHNQSwECLQAUAAYACAAAACEAqYNFGb0AAADcAAAADwAAAAAAAAAA&#10;AAAAAAAHAgAAZHJzL2Rvd25yZXYueG1sUEsFBgAAAAADAAMAtwAAAPECAAAAAA==&#10;">
                    <v:imagedata r:id="rId5" o:title="" recolortarget="#696565 [1454]"/>
                  </v:shape>
                  <v:shape id="圖片 491" o:spid="_x0000_s1080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">
                    <v:imagedata r:id="rId5" o:title="" recolortarget="#696565 [1454]"/>
                  </v:shape>
                </v:group>
              </v:group>
              <v:shape id="圖片 492" o:spid="_x0000_s1081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82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" filled="f" stroked="f">
                <v:textbox inset="0,0,0,0">
                  <w:txbxContent>
                    <w:p w14:paraId="09CEC197" w14:textId="77777777"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181856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9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課part A</w:t>
                      </w:r>
                    </w:p>
                  </w:txbxContent>
                </v:textbox>
              </v:shape>
              <v:shape id="Text Box 21" o:spid="_x0000_s1083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" filled="f" stroked="f">
                <v:textbox style="mso-fit-shape-to-text:t" inset="0,0,0,0">
                  <w:txbxContent>
                    <w:p w14:paraId="0EDA3D4B" w14:textId="77777777"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14:paraId="656E1406" w14:textId="77777777"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84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" filled="f" stroked="f">
                <v:textbox style="mso-fit-shape-to-text:t" inset="0,0,0,0">
                  <w:txbxContent>
                    <w:p w14:paraId="5363E470" w14:textId="77777777"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496" o:spid="_x0000_s1085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">
                <v:imagedata r:id="rId7" o:title="" chromakey="white" recolortarget="#696565 [1454]"/>
              </v:shape>
              <v:shape id="圖片 497" o:spid="_x0000_s1086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">
                <v:imagedata r:id="rId8" o:title=""/>
              </v:shape>
              <v:shape id="Text Box 21" o:spid="_x0000_s1087" type="#_x0000_t202" style="position:absolute;left:1424;top:1255;width:10007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" filled="f" stroked="f">
                <v:textbox style="mso-fit-shape-to-text:t" inset="0,0,0,0">
                  <w:txbxContent>
                    <w:p w14:paraId="2F70CDB1" w14:textId="77777777" w:rsidR="00B32ADB" w:rsidRPr="006F5722" w:rsidRDefault="006F5722" w:rsidP="00B55CDE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F76494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460EB6" w:rsidRPr="00F76494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B7A5DF" w14:textId="77777777" w:rsidR="00F51552" w:rsidRDefault="00B32ADB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  <mc:AlternateContent>
        <mc:Choice Requires="wpg">
          <w:drawing>
            <wp:inline distT="0" distB="0" distL="0" distR="0" wp14:anchorId="6AE4EC27" wp14:editId="6B447F50">
              <wp:extent cx="12368612" cy="1238322"/>
              <wp:effectExtent l="0" t="0" r="0" b="38100"/>
              <wp:docPr id="1" name="群組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2" name="群組 2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3" name="群組 3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8" name="群組 8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9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18" name="圖片 18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9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6DCF93" w14:textId="77777777"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</w:t>
                            </w:r>
                            <w:r w:rsidR="0079602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181856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9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 xml:space="preserve">課part </w:t>
                            </w:r>
                            <w:r w:rsidR="00796027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2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B9D123" w14:textId="77777777"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14:paraId="059907E1" w14:textId="77777777"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2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8C91F9" w14:textId="77777777"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27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" name="圖片 28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9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4" y="125620"/>
                          <a:ext cx="94361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B80E24" w14:textId="77777777" w:rsidR="00B32ADB" w:rsidRPr="006F5722" w:rsidRDefault="006F5722" w:rsidP="00B55CDE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F76494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460EB6" w:rsidRPr="00F76494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6AE4EC27" id="群組 1" o:spid="_x0000_s1088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">
              <v:group id="群組 2" o:spid="_x0000_s1089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群組 3" o:spid="_x0000_s1090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91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">
                    <v:imagedata r:id="rId5" o:title="" recolortarget="#696565 [1454]"/>
                  </v:shape>
                  <v:shape id="圖片 5" o:spid="_x0000_s1092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">
                    <v:imagedata r:id="rId5" o:title="" recolortarget="#696565 [1454]"/>
                  </v:shape>
                  <v:shape id="圖片 6" o:spid="_x0000_s1093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">
                    <v:imagedata r:id="rId5" o:title="" recolortarget="#696565 [1454]"/>
                  </v:shape>
                  <v:shape id="圖片 7" o:spid="_x0000_s1094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">
                    <v:imagedata r:id="rId5" o:title="" recolortarget="#696565 [1454]"/>
                  </v:shape>
                </v:group>
                <v:group id="群組 8" o:spid="_x0000_s1095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圖片 9" o:spid="_x0000_s1096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">
                    <v:imagedata r:id="rId5" o:title="" recolortarget="#696565 [1454]"/>
                  </v:shape>
                  <v:shape id="圖片 10" o:spid="_x0000_s1097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">
                    <v:imagedata r:id="rId5" o:title="" recolortarget="#696565 [1454]"/>
                  </v:shape>
                  <v:shape id="圖片 11" o:spid="_x0000_s1098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">
                    <v:imagedata r:id="rId5" o:title="" recolortarget="#696565 [1454]"/>
                  </v:shape>
                  <v:shape id="圖片 12" o:spid="_x0000_s1099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WR2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">
                    <v:imagedata r:id="rId5" o:title="" recolortarget="#696565 [1454]"/>
                  </v:shape>
                  <v:shape id="圖片 13" o:spid="_x0000_s1100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">
                    <v:imagedata r:id="rId5" o:title="" recolortarget="#696565 [1454]"/>
                  </v:shape>
                  <v:shape id="圖片 14" o:spid="_x0000_s1101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FmZ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">
                    <v:imagedata r:id="rId5" o:title="" recolortarget="#696565 [1454]"/>
                  </v:shape>
                  <v:shape id="圖片 15" o:spid="_x0000_s1102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">
                    <v:imagedata r:id="rId5" o:title="" recolortarget="#696565 [1454]"/>
                  </v:shape>
                  <v:shape id="圖片 16" o:spid="_x0000_s1103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">
                    <v:imagedata r:id="rId5" o:title="" recolortarget="#696565 [1454]"/>
                  </v:shape>
                  <v:shape id="圖片 17" o:spid="_x0000_s1104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">
                    <v:imagedata r:id="rId5" o:title="" recolortarget="#696565 [1454]"/>
                  </v:shape>
                </v:group>
              </v:group>
              <v:shape id="圖片 18" o:spid="_x0000_s1105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06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" filled="f" stroked="f">
                <v:textbox inset="0,0,0,0">
                  <w:txbxContent>
                    <w:p w14:paraId="476DCF93" w14:textId="77777777"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</w:t>
                      </w:r>
                      <w:r w:rsidR="0079602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181856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9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 xml:space="preserve">課part </w:t>
                      </w:r>
                      <w:r w:rsidR="00796027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B</w:t>
                      </w:r>
                    </w:p>
                  </w:txbxContent>
                </v:textbox>
              </v:shape>
              <v:shape id="Text Box 21" o:spid="_x0000_s1107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yu/wwAAANsAAAAPAAAAZHJzL2Rvd25yZXYueG1sRI9Ba8JA&#10;FITvBf/D8oReim4SaN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TXcrv8MAAADbAAAADwAA&#10;AAAAAAAAAAAAAAAHAgAAZHJzL2Rvd25yZXYueG1sUEsFBgAAAAADAAMAtwAAAPcCAAAAAA==&#10;" filled="f" stroked="f">
                <v:textbox style="mso-fit-shape-to-text:t" inset="0,0,0,0">
                  <w:txbxContent>
                    <w:p w14:paraId="3AB9D123" w14:textId="77777777"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14:paraId="059907E1" w14:textId="77777777"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108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" filled="f" stroked="f">
                <v:textbox style="mso-fit-shape-to-text:t" inset="0,0,0,0">
                  <w:txbxContent>
                    <w:p w14:paraId="798C91F9" w14:textId="77777777"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27" o:spid="_x0000_s1109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">
                <v:imagedata r:id="rId7" o:title="" chromakey="white" recolortarget="#696565 [1454]"/>
              </v:shape>
              <v:shape id="圖片 28" o:spid="_x0000_s1110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">
                <v:imagedata r:id="rId8" o:title=""/>
              </v:shape>
              <v:shape id="Text Box 21" o:spid="_x0000_s1111" type="#_x0000_t202" style="position:absolute;left:1424;top:1256;width:9436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" filled="f" stroked="f">
                <v:textbox style="mso-fit-shape-to-text:t" inset="0,0,0,0">
                  <w:txbxContent>
                    <w:p w14:paraId="59B80E24" w14:textId="77777777" w:rsidR="00B32ADB" w:rsidRPr="006F5722" w:rsidRDefault="006F5722" w:rsidP="00B55CDE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F76494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460EB6" w:rsidRPr="00F76494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sDQzNjO1AAJjMyUdpeDU4uLM/DyQAqNaAODEVVAsAAAA"/>
  </w:docVars>
  <w:rsids>
    <w:rsidRoot w:val="00C44FE4"/>
    <w:rsid w:val="0000519F"/>
    <w:rsid w:val="00011BA0"/>
    <w:rsid w:val="000166DD"/>
    <w:rsid w:val="0003203A"/>
    <w:rsid w:val="00044F97"/>
    <w:rsid w:val="000514A8"/>
    <w:rsid w:val="000524E4"/>
    <w:rsid w:val="00054455"/>
    <w:rsid w:val="00056F25"/>
    <w:rsid w:val="0005744D"/>
    <w:rsid w:val="000621AD"/>
    <w:rsid w:val="00067D03"/>
    <w:rsid w:val="00074A01"/>
    <w:rsid w:val="000752F9"/>
    <w:rsid w:val="00096218"/>
    <w:rsid w:val="000A0834"/>
    <w:rsid w:val="000A1D84"/>
    <w:rsid w:val="000A608A"/>
    <w:rsid w:val="000B2142"/>
    <w:rsid w:val="000B3FCA"/>
    <w:rsid w:val="000C1F11"/>
    <w:rsid w:val="000C27FA"/>
    <w:rsid w:val="000C34AE"/>
    <w:rsid w:val="000C71B8"/>
    <w:rsid w:val="000C76B6"/>
    <w:rsid w:val="000D3143"/>
    <w:rsid w:val="000D48CA"/>
    <w:rsid w:val="000E7DA5"/>
    <w:rsid w:val="000F56FB"/>
    <w:rsid w:val="000F59EA"/>
    <w:rsid w:val="00100697"/>
    <w:rsid w:val="00112480"/>
    <w:rsid w:val="00112877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18A"/>
    <w:rsid w:val="00155339"/>
    <w:rsid w:val="00161B79"/>
    <w:rsid w:val="001756F2"/>
    <w:rsid w:val="00181856"/>
    <w:rsid w:val="001906D3"/>
    <w:rsid w:val="001A55E8"/>
    <w:rsid w:val="001A634F"/>
    <w:rsid w:val="001A7D72"/>
    <w:rsid w:val="001B113B"/>
    <w:rsid w:val="001C2B6E"/>
    <w:rsid w:val="001C32B2"/>
    <w:rsid w:val="001C465C"/>
    <w:rsid w:val="001D74ED"/>
    <w:rsid w:val="001F08C3"/>
    <w:rsid w:val="001F67D6"/>
    <w:rsid w:val="0020595F"/>
    <w:rsid w:val="002130E1"/>
    <w:rsid w:val="00216BF4"/>
    <w:rsid w:val="0021790E"/>
    <w:rsid w:val="00220577"/>
    <w:rsid w:val="00221F54"/>
    <w:rsid w:val="00224DBA"/>
    <w:rsid w:val="00226357"/>
    <w:rsid w:val="00241230"/>
    <w:rsid w:val="00241783"/>
    <w:rsid w:val="00250FCD"/>
    <w:rsid w:val="0025254A"/>
    <w:rsid w:val="00252E8E"/>
    <w:rsid w:val="00274C7A"/>
    <w:rsid w:val="002752F9"/>
    <w:rsid w:val="00276824"/>
    <w:rsid w:val="00280504"/>
    <w:rsid w:val="00280573"/>
    <w:rsid w:val="00280C51"/>
    <w:rsid w:val="002918F8"/>
    <w:rsid w:val="00292CE2"/>
    <w:rsid w:val="002B2238"/>
    <w:rsid w:val="002B2934"/>
    <w:rsid w:val="002C0321"/>
    <w:rsid w:val="002C2356"/>
    <w:rsid w:val="002D3CC3"/>
    <w:rsid w:val="002D42DF"/>
    <w:rsid w:val="002D6767"/>
    <w:rsid w:val="002F01CB"/>
    <w:rsid w:val="002F1E5F"/>
    <w:rsid w:val="002F6A93"/>
    <w:rsid w:val="0030110F"/>
    <w:rsid w:val="00302FA2"/>
    <w:rsid w:val="00320806"/>
    <w:rsid w:val="003251CA"/>
    <w:rsid w:val="00327479"/>
    <w:rsid w:val="00332ED6"/>
    <w:rsid w:val="00340231"/>
    <w:rsid w:val="00342903"/>
    <w:rsid w:val="00351D0D"/>
    <w:rsid w:val="00372C00"/>
    <w:rsid w:val="003748CC"/>
    <w:rsid w:val="003863D6"/>
    <w:rsid w:val="00394A92"/>
    <w:rsid w:val="00397EAB"/>
    <w:rsid w:val="003A1C69"/>
    <w:rsid w:val="003A5C24"/>
    <w:rsid w:val="003A67E8"/>
    <w:rsid w:val="003A707D"/>
    <w:rsid w:val="003B635E"/>
    <w:rsid w:val="003C1292"/>
    <w:rsid w:val="003C61C6"/>
    <w:rsid w:val="003D02B7"/>
    <w:rsid w:val="003D2058"/>
    <w:rsid w:val="003D3DBD"/>
    <w:rsid w:val="003D5750"/>
    <w:rsid w:val="003E64AD"/>
    <w:rsid w:val="003F6675"/>
    <w:rsid w:val="00411C2B"/>
    <w:rsid w:val="00413DE1"/>
    <w:rsid w:val="0041669E"/>
    <w:rsid w:val="00417F3C"/>
    <w:rsid w:val="004322F3"/>
    <w:rsid w:val="00441A22"/>
    <w:rsid w:val="00446F7E"/>
    <w:rsid w:val="0044714E"/>
    <w:rsid w:val="00452BE6"/>
    <w:rsid w:val="0045748B"/>
    <w:rsid w:val="00460EB6"/>
    <w:rsid w:val="004624A4"/>
    <w:rsid w:val="00462EEC"/>
    <w:rsid w:val="00467131"/>
    <w:rsid w:val="00471AD1"/>
    <w:rsid w:val="00471C14"/>
    <w:rsid w:val="00477740"/>
    <w:rsid w:val="00477A68"/>
    <w:rsid w:val="004825BC"/>
    <w:rsid w:val="00485B08"/>
    <w:rsid w:val="00496083"/>
    <w:rsid w:val="004A4EBC"/>
    <w:rsid w:val="004A584A"/>
    <w:rsid w:val="004A6214"/>
    <w:rsid w:val="004B2C1E"/>
    <w:rsid w:val="004C0D4F"/>
    <w:rsid w:val="004C20AD"/>
    <w:rsid w:val="004D2611"/>
    <w:rsid w:val="004D3CFB"/>
    <w:rsid w:val="004E0C5C"/>
    <w:rsid w:val="004E2DF5"/>
    <w:rsid w:val="004E6F94"/>
    <w:rsid w:val="00505BA5"/>
    <w:rsid w:val="00506719"/>
    <w:rsid w:val="00506E13"/>
    <w:rsid w:val="00511C21"/>
    <w:rsid w:val="00520675"/>
    <w:rsid w:val="00521F8C"/>
    <w:rsid w:val="005226A3"/>
    <w:rsid w:val="005233D6"/>
    <w:rsid w:val="00523BA3"/>
    <w:rsid w:val="00540385"/>
    <w:rsid w:val="00540E04"/>
    <w:rsid w:val="00554BD8"/>
    <w:rsid w:val="00563602"/>
    <w:rsid w:val="00573D27"/>
    <w:rsid w:val="00574521"/>
    <w:rsid w:val="00576AD2"/>
    <w:rsid w:val="00580A1C"/>
    <w:rsid w:val="00582B62"/>
    <w:rsid w:val="00584860"/>
    <w:rsid w:val="005905B7"/>
    <w:rsid w:val="005922D3"/>
    <w:rsid w:val="00595120"/>
    <w:rsid w:val="00595434"/>
    <w:rsid w:val="00597E5C"/>
    <w:rsid w:val="005B0EA2"/>
    <w:rsid w:val="005B2031"/>
    <w:rsid w:val="005B2BBB"/>
    <w:rsid w:val="005B41D3"/>
    <w:rsid w:val="005B6765"/>
    <w:rsid w:val="005C402E"/>
    <w:rsid w:val="005D0FB4"/>
    <w:rsid w:val="005D7D23"/>
    <w:rsid w:val="005D7F38"/>
    <w:rsid w:val="005E71CD"/>
    <w:rsid w:val="00600150"/>
    <w:rsid w:val="00604F13"/>
    <w:rsid w:val="00614273"/>
    <w:rsid w:val="006240A7"/>
    <w:rsid w:val="006315C6"/>
    <w:rsid w:val="00631D2F"/>
    <w:rsid w:val="00633382"/>
    <w:rsid w:val="00634625"/>
    <w:rsid w:val="00637357"/>
    <w:rsid w:val="006378CE"/>
    <w:rsid w:val="00644FE3"/>
    <w:rsid w:val="00651AAA"/>
    <w:rsid w:val="00653BFC"/>
    <w:rsid w:val="00672557"/>
    <w:rsid w:val="00681996"/>
    <w:rsid w:val="00682C3A"/>
    <w:rsid w:val="00687616"/>
    <w:rsid w:val="006A519D"/>
    <w:rsid w:val="006A65EA"/>
    <w:rsid w:val="006A772E"/>
    <w:rsid w:val="006B5DAC"/>
    <w:rsid w:val="006D1C02"/>
    <w:rsid w:val="006E6F96"/>
    <w:rsid w:val="006F0AC8"/>
    <w:rsid w:val="006F5722"/>
    <w:rsid w:val="00701E1F"/>
    <w:rsid w:val="00712040"/>
    <w:rsid w:val="00712970"/>
    <w:rsid w:val="00724BFF"/>
    <w:rsid w:val="0073027F"/>
    <w:rsid w:val="00744F39"/>
    <w:rsid w:val="00751D63"/>
    <w:rsid w:val="00751E8A"/>
    <w:rsid w:val="0075698D"/>
    <w:rsid w:val="00756E4B"/>
    <w:rsid w:val="0076452C"/>
    <w:rsid w:val="0077147D"/>
    <w:rsid w:val="00782C80"/>
    <w:rsid w:val="00796027"/>
    <w:rsid w:val="007A0E01"/>
    <w:rsid w:val="007A2575"/>
    <w:rsid w:val="007A282F"/>
    <w:rsid w:val="007A3FA1"/>
    <w:rsid w:val="007A6CF7"/>
    <w:rsid w:val="007C6590"/>
    <w:rsid w:val="007C6EA8"/>
    <w:rsid w:val="007D061C"/>
    <w:rsid w:val="007E44D3"/>
    <w:rsid w:val="007F2E8F"/>
    <w:rsid w:val="007F53BF"/>
    <w:rsid w:val="008003C9"/>
    <w:rsid w:val="00801229"/>
    <w:rsid w:val="00805D64"/>
    <w:rsid w:val="00805EE6"/>
    <w:rsid w:val="0080615C"/>
    <w:rsid w:val="008115BB"/>
    <w:rsid w:val="0082505F"/>
    <w:rsid w:val="00826A12"/>
    <w:rsid w:val="008314FC"/>
    <w:rsid w:val="008455DB"/>
    <w:rsid w:val="00847347"/>
    <w:rsid w:val="00852418"/>
    <w:rsid w:val="00855DFE"/>
    <w:rsid w:val="008570D6"/>
    <w:rsid w:val="008658CD"/>
    <w:rsid w:val="00870D4A"/>
    <w:rsid w:val="008716B6"/>
    <w:rsid w:val="0087242E"/>
    <w:rsid w:val="00895D29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0639F"/>
    <w:rsid w:val="00916D3E"/>
    <w:rsid w:val="009245A1"/>
    <w:rsid w:val="00936534"/>
    <w:rsid w:val="00937EE2"/>
    <w:rsid w:val="00942E93"/>
    <w:rsid w:val="009522E8"/>
    <w:rsid w:val="00956080"/>
    <w:rsid w:val="00967FA6"/>
    <w:rsid w:val="0097113B"/>
    <w:rsid w:val="00971992"/>
    <w:rsid w:val="0097697C"/>
    <w:rsid w:val="00981A8A"/>
    <w:rsid w:val="00981DA9"/>
    <w:rsid w:val="0098482C"/>
    <w:rsid w:val="0099778B"/>
    <w:rsid w:val="00997A37"/>
    <w:rsid w:val="009A16A9"/>
    <w:rsid w:val="009B3886"/>
    <w:rsid w:val="009C59C7"/>
    <w:rsid w:val="009D2CC0"/>
    <w:rsid w:val="009D603F"/>
    <w:rsid w:val="009D7B72"/>
    <w:rsid w:val="009E0C97"/>
    <w:rsid w:val="009E2B40"/>
    <w:rsid w:val="009E4DBD"/>
    <w:rsid w:val="009F3CA4"/>
    <w:rsid w:val="009F553A"/>
    <w:rsid w:val="009F6409"/>
    <w:rsid w:val="00A04BC7"/>
    <w:rsid w:val="00A066AA"/>
    <w:rsid w:val="00A153F1"/>
    <w:rsid w:val="00A2277A"/>
    <w:rsid w:val="00A271D1"/>
    <w:rsid w:val="00A3375E"/>
    <w:rsid w:val="00A372E8"/>
    <w:rsid w:val="00A4291A"/>
    <w:rsid w:val="00A43C66"/>
    <w:rsid w:val="00A4503B"/>
    <w:rsid w:val="00A51796"/>
    <w:rsid w:val="00A545B2"/>
    <w:rsid w:val="00A54E1F"/>
    <w:rsid w:val="00A554DF"/>
    <w:rsid w:val="00A55E95"/>
    <w:rsid w:val="00A63116"/>
    <w:rsid w:val="00A63938"/>
    <w:rsid w:val="00A66BDD"/>
    <w:rsid w:val="00A87D09"/>
    <w:rsid w:val="00A9079E"/>
    <w:rsid w:val="00A91DD3"/>
    <w:rsid w:val="00A92373"/>
    <w:rsid w:val="00A94A14"/>
    <w:rsid w:val="00AA3528"/>
    <w:rsid w:val="00AB44CD"/>
    <w:rsid w:val="00AC6249"/>
    <w:rsid w:val="00AD321E"/>
    <w:rsid w:val="00AD3D1D"/>
    <w:rsid w:val="00AD5CE8"/>
    <w:rsid w:val="00AD79B4"/>
    <w:rsid w:val="00AE1730"/>
    <w:rsid w:val="00AE1BCE"/>
    <w:rsid w:val="00AE61B9"/>
    <w:rsid w:val="00AF3B9A"/>
    <w:rsid w:val="00AF5967"/>
    <w:rsid w:val="00AF7ECD"/>
    <w:rsid w:val="00B06522"/>
    <w:rsid w:val="00B10329"/>
    <w:rsid w:val="00B203EF"/>
    <w:rsid w:val="00B31188"/>
    <w:rsid w:val="00B32ADB"/>
    <w:rsid w:val="00B37F1B"/>
    <w:rsid w:val="00B449C2"/>
    <w:rsid w:val="00B51ED7"/>
    <w:rsid w:val="00B5248A"/>
    <w:rsid w:val="00B55CDE"/>
    <w:rsid w:val="00B55EBB"/>
    <w:rsid w:val="00B62FF1"/>
    <w:rsid w:val="00B70B46"/>
    <w:rsid w:val="00B732FC"/>
    <w:rsid w:val="00B80B71"/>
    <w:rsid w:val="00BA2D1E"/>
    <w:rsid w:val="00BA567D"/>
    <w:rsid w:val="00BB160B"/>
    <w:rsid w:val="00BB723B"/>
    <w:rsid w:val="00BC056A"/>
    <w:rsid w:val="00BC1DEB"/>
    <w:rsid w:val="00BC1DF7"/>
    <w:rsid w:val="00BC4D5A"/>
    <w:rsid w:val="00BD442B"/>
    <w:rsid w:val="00BD5555"/>
    <w:rsid w:val="00BE6031"/>
    <w:rsid w:val="00BE61EB"/>
    <w:rsid w:val="00C161F0"/>
    <w:rsid w:val="00C20A8A"/>
    <w:rsid w:val="00C44FE4"/>
    <w:rsid w:val="00C47C16"/>
    <w:rsid w:val="00C515F1"/>
    <w:rsid w:val="00C604A7"/>
    <w:rsid w:val="00C60731"/>
    <w:rsid w:val="00C61F61"/>
    <w:rsid w:val="00C6633E"/>
    <w:rsid w:val="00C778E6"/>
    <w:rsid w:val="00C960E7"/>
    <w:rsid w:val="00CA10FC"/>
    <w:rsid w:val="00CA2FDD"/>
    <w:rsid w:val="00CB4217"/>
    <w:rsid w:val="00CB4310"/>
    <w:rsid w:val="00CC0DDC"/>
    <w:rsid w:val="00CD0A75"/>
    <w:rsid w:val="00CD7414"/>
    <w:rsid w:val="00CE2AE1"/>
    <w:rsid w:val="00CE2C64"/>
    <w:rsid w:val="00CF0F18"/>
    <w:rsid w:val="00D01D9E"/>
    <w:rsid w:val="00D100B7"/>
    <w:rsid w:val="00D1223A"/>
    <w:rsid w:val="00D13EAF"/>
    <w:rsid w:val="00D21585"/>
    <w:rsid w:val="00D23ECF"/>
    <w:rsid w:val="00D31B95"/>
    <w:rsid w:val="00D357E2"/>
    <w:rsid w:val="00D36666"/>
    <w:rsid w:val="00D41035"/>
    <w:rsid w:val="00D52573"/>
    <w:rsid w:val="00D64E5E"/>
    <w:rsid w:val="00D64E83"/>
    <w:rsid w:val="00D71A0B"/>
    <w:rsid w:val="00D72E03"/>
    <w:rsid w:val="00D74861"/>
    <w:rsid w:val="00D76AFF"/>
    <w:rsid w:val="00D841BA"/>
    <w:rsid w:val="00D84568"/>
    <w:rsid w:val="00D87A4B"/>
    <w:rsid w:val="00D9188E"/>
    <w:rsid w:val="00DA1EC5"/>
    <w:rsid w:val="00DA51D1"/>
    <w:rsid w:val="00DB2911"/>
    <w:rsid w:val="00DB4CAA"/>
    <w:rsid w:val="00DB6817"/>
    <w:rsid w:val="00DD56D5"/>
    <w:rsid w:val="00DD5CF7"/>
    <w:rsid w:val="00DE09DB"/>
    <w:rsid w:val="00DE3724"/>
    <w:rsid w:val="00DF1647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5F5B"/>
    <w:rsid w:val="00E40C2E"/>
    <w:rsid w:val="00E4200B"/>
    <w:rsid w:val="00E4474E"/>
    <w:rsid w:val="00E54F4C"/>
    <w:rsid w:val="00E60616"/>
    <w:rsid w:val="00E64733"/>
    <w:rsid w:val="00E753D4"/>
    <w:rsid w:val="00E915CE"/>
    <w:rsid w:val="00EA54C4"/>
    <w:rsid w:val="00EB1D2C"/>
    <w:rsid w:val="00EC3A6A"/>
    <w:rsid w:val="00EC5CBE"/>
    <w:rsid w:val="00ED0917"/>
    <w:rsid w:val="00ED26BB"/>
    <w:rsid w:val="00ED4177"/>
    <w:rsid w:val="00EE0380"/>
    <w:rsid w:val="00EE3543"/>
    <w:rsid w:val="00EF23A1"/>
    <w:rsid w:val="00EF6477"/>
    <w:rsid w:val="00F058FA"/>
    <w:rsid w:val="00F05C98"/>
    <w:rsid w:val="00F11D10"/>
    <w:rsid w:val="00F135E8"/>
    <w:rsid w:val="00F25D57"/>
    <w:rsid w:val="00F3370D"/>
    <w:rsid w:val="00F51552"/>
    <w:rsid w:val="00F534DC"/>
    <w:rsid w:val="00F5371B"/>
    <w:rsid w:val="00F55E12"/>
    <w:rsid w:val="00F61661"/>
    <w:rsid w:val="00F63157"/>
    <w:rsid w:val="00F66A30"/>
    <w:rsid w:val="00F66BFC"/>
    <w:rsid w:val="00F76494"/>
    <w:rsid w:val="00F852FF"/>
    <w:rsid w:val="00F908E5"/>
    <w:rsid w:val="00FA0F19"/>
    <w:rsid w:val="00FB2FB2"/>
    <w:rsid w:val="00FB7378"/>
    <w:rsid w:val="00FB74A4"/>
    <w:rsid w:val="00FB74B2"/>
    <w:rsid w:val="00FC1C80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35BDD5"/>
  <w15:docId w15:val="{5D58EBD4-9DA6-4D97-811A-294CEBAB3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  <w:lang w:val="x-none" w:eastAsia="x-none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before="20" w:afterLines="70" w:after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 w:after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 w:after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7A3FA1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7A3FA1"/>
  </w:style>
  <w:style w:type="character" w:customStyle="1" w:styleId="af5">
    <w:name w:val="註解文字 字元"/>
    <w:basedOn w:val="a1"/>
    <w:link w:val="af4"/>
    <w:semiHidden/>
    <w:rsid w:val="007A3FA1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7A3FA1"/>
    <w:rPr>
      <w:b/>
      <w:bCs/>
    </w:rPr>
  </w:style>
  <w:style w:type="character" w:customStyle="1" w:styleId="af7">
    <w:name w:val="註解主旨 字元"/>
    <w:basedOn w:val="af5"/>
    <w:link w:val="af6"/>
    <w:semiHidden/>
    <w:rsid w:val="007A3FA1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3DAE7-1827-4004-8E0C-3026B8C83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45</Words>
  <Characters>832</Characters>
  <Application>Microsoft Office Word</Application>
  <DocSecurity>0</DocSecurity>
  <Lines>6</Lines>
  <Paragraphs>1</Paragraphs>
  <ScaleCrop>false</ScaleCrop>
  <Company>boyo</Company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24</cp:revision>
  <cp:lastPrinted>2017-02-02T09:59:00Z</cp:lastPrinted>
  <dcterms:created xsi:type="dcterms:W3CDTF">2018-03-04T11:13:00Z</dcterms:created>
  <dcterms:modified xsi:type="dcterms:W3CDTF">2018-05-24T05:52:00Z</dcterms:modified>
</cp:coreProperties>
</file>